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98D2B" w14:textId="68EE08F0" w:rsidR="00606026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72736" behindDoc="0" locked="0" layoutInCell="1" allowOverlap="1" wp14:anchorId="70C07EB6" wp14:editId="55D706F8">
                <wp:simplePos x="0" y="0"/>
                <wp:positionH relativeFrom="column">
                  <wp:posOffset>1135489</wp:posOffset>
                </wp:positionH>
                <wp:positionV relativeFrom="paragraph">
                  <wp:posOffset>109855</wp:posOffset>
                </wp:positionV>
                <wp:extent cx="2837793" cy="269371"/>
                <wp:effectExtent l="0" t="0" r="7620" b="0"/>
                <wp:wrapNone/>
                <wp:docPr id="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7793" cy="26937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ACEF56" w14:textId="5C5F0C30" w:rsidR="00727AEF" w:rsidRPr="00BF57DC" w:rsidRDefault="007F2E8D" w:rsidP="00CC66F2">
                            <w:pP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bookmarkStart w:id="0" w:name="_GoBack"/>
                            <w: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Solutions </w:t>
                            </w:r>
                            <w:r w:rsidR="00CC66F2"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Engineer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C07EB6"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style="position:absolute;margin-left:89.4pt;margin-top:8.65pt;width:223.45pt;height:21.2pt;z-index:25157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" filled="f" stroked="f" strokeweight=".5pt">
                <v:textbox inset="0,0,0,0">
                  <w:txbxContent>
                    <w:p w14:paraId="23ACEF56" w14:textId="5C5F0C30" w:rsidR="00727AEF" w:rsidRPr="00BF57DC" w:rsidRDefault="007F2E8D" w:rsidP="00CC66F2">
                      <w:pP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bookmarkStart w:id="1" w:name="_GoBack"/>
                      <w: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Solutions </w:t>
                      </w:r>
                      <w:r w:rsidR="00CC66F2"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Engineer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="005514A4"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0CFA7B2C" wp14:editId="4A6BE767">
                <wp:simplePos x="0" y="0"/>
                <wp:positionH relativeFrom="margin">
                  <wp:posOffset>-774700</wp:posOffset>
                </wp:positionH>
                <wp:positionV relativeFrom="paragraph">
                  <wp:posOffset>-707200</wp:posOffset>
                </wp:positionV>
                <wp:extent cx="6794500" cy="819150"/>
                <wp:effectExtent l="0" t="0" r="6350" b="0"/>
                <wp:wrapNone/>
                <wp:docPr id="3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24E4FD" w14:textId="74E61A6C" w:rsidR="00C92075" w:rsidRPr="00B12AEA" w:rsidRDefault="006D734D" w:rsidP="006D734D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28A38187" w14:textId="5A08C8E8" w:rsidR="00727AEF" w:rsidRPr="00B12AEA" w:rsidRDefault="00727AEF" w:rsidP="00727AEF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FA7B2C" id="_x0000_s1027" type="#_x0000_t202" href="C:\Users\cesarsanchez-vegas\trilogy\class-content\Updated-Portfolio\index.html" style="position:absolute;margin-left:-61pt;margin-top:-55.7pt;width:535pt;height:64.5pt;z-index:251563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" o:button="t" filled="f" stroked="f" strokeweight=".5pt">
                <v:fill o:detectmouseclick="t"/>
                <v:textbox inset="0,0,0,0">
                  <w:txbxContent>
                    <w:p w14:paraId="7424E4FD" w14:textId="74E61A6C" w:rsidR="00C92075" w:rsidRPr="00B12AEA" w:rsidRDefault="006D734D" w:rsidP="006D734D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28A38187" w14:textId="5A08C8E8" w:rsidR="00727AEF" w:rsidRPr="00B12AEA" w:rsidRDefault="00727AEF" w:rsidP="00727AEF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05AE9" w:rsidRPr="008605BA">
        <w:softHyphen/>
      </w:r>
    </w:p>
    <w:p w14:paraId="78095F98" w14:textId="39861C07" w:rsidR="0011567C" w:rsidRPr="008605BA" w:rsidRDefault="0011567C"/>
    <w:p w14:paraId="1AA5342C" w14:textId="54103371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72768051" wp14:editId="30D50307">
                <wp:simplePos x="0" y="0"/>
                <wp:positionH relativeFrom="column">
                  <wp:posOffset>-685800</wp:posOffset>
                </wp:positionH>
                <wp:positionV relativeFrom="paragraph">
                  <wp:posOffset>233268</wp:posOffset>
                </wp:positionV>
                <wp:extent cx="664464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711E3C" id="Straight Connector 7" o:spid="_x0000_s1026" style="position:absolute;z-index:2515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8.35pt" to="469.2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" strokecolor="gray [1629]" strokeweight="1pt"/>
            </w:pict>
          </mc:Fallback>
        </mc:AlternateContent>
      </w:r>
    </w:p>
    <w:p w14:paraId="4ECF2977" w14:textId="0C92585C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4654C67E" wp14:editId="1A9A8534">
                <wp:simplePos x="0" y="0"/>
                <wp:positionH relativeFrom="column">
                  <wp:posOffset>-685800</wp:posOffset>
                </wp:positionH>
                <wp:positionV relativeFrom="paragraph">
                  <wp:posOffset>101823</wp:posOffset>
                </wp:positionV>
                <wp:extent cx="664464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636741" id="Straight Connector 12" o:spid="_x0000_s1026" style="position:absolute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8pt" to="469.2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seu+QEAAFg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" strokecolor="gray [1629]" strokeweight="1pt"/>
            </w:pict>
          </mc:Fallback>
        </mc:AlternateContent>
      </w:r>
    </w:p>
    <w:p w14:paraId="7C769DE2" w14:textId="580B308F" w:rsidR="0011567C" w:rsidRPr="008605BA" w:rsidRDefault="008605BA">
      <w:r w:rsidRPr="008605BA">
        <w:rPr>
          <w:noProof/>
        </w:rPr>
        <w:drawing>
          <wp:anchor distT="0" distB="0" distL="114300" distR="114300" simplePos="0" relativeHeight="251678720" behindDoc="0" locked="0" layoutInCell="1" allowOverlap="1" wp14:anchorId="5867657A" wp14:editId="5474F9B2">
            <wp:simplePos x="0" y="0"/>
            <wp:positionH relativeFrom="column">
              <wp:posOffset>1176655</wp:posOffset>
            </wp:positionH>
            <wp:positionV relativeFrom="paragraph">
              <wp:posOffset>151130</wp:posOffset>
            </wp:positionV>
            <wp:extent cx="276225" cy="276225"/>
            <wp:effectExtent l="0" t="0" r="9525" b="9525"/>
            <wp:wrapNone/>
            <wp:docPr id="32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97A8B8" wp14:editId="04EA3ADD">
                <wp:simplePos x="0" y="0"/>
                <wp:positionH relativeFrom="column">
                  <wp:posOffset>-610870</wp:posOffset>
                </wp:positionH>
                <wp:positionV relativeFrom="paragraph">
                  <wp:posOffset>225648</wp:posOffset>
                </wp:positionV>
                <wp:extent cx="1645920" cy="201295"/>
                <wp:effectExtent l="0" t="0" r="11430" b="13335"/>
                <wp:wrapNone/>
                <wp:docPr id="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06D58" w14:textId="5E6FD6CE" w:rsidR="00277BE0" w:rsidRPr="004F5D66" w:rsidRDefault="002B5B6B" w:rsidP="00A8613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832 – 439 - 370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7A8B8" id="_x0000_s1028" type="#_x0000_t202" style="position:absolute;margin-left:-48.1pt;margin-top:17.75pt;width:129.6pt;height:15.8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" filled="f" stroked="f" strokeweight=".5pt">
                <v:textbox style="mso-fit-shape-to-text:t" inset="0,0,0,0">
                  <w:txbxContent>
                    <w:p w14:paraId="22706D58" w14:textId="5E6FD6CE" w:rsidR="00277BE0" w:rsidRPr="004F5D66" w:rsidRDefault="002B5B6B" w:rsidP="00A8613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832 – 439 - 3705</w:t>
                      </w: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90656" behindDoc="0" locked="0" layoutInCell="1" allowOverlap="1" wp14:anchorId="76FE1D00" wp14:editId="267710BD">
                <wp:simplePos x="0" y="0"/>
                <wp:positionH relativeFrom="column">
                  <wp:posOffset>1727200</wp:posOffset>
                </wp:positionH>
                <wp:positionV relativeFrom="paragraph">
                  <wp:posOffset>108173</wp:posOffset>
                </wp:positionV>
                <wp:extent cx="0" cy="1371600"/>
                <wp:effectExtent l="0" t="0" r="38100" b="190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16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C24560" id="Straight Connector 59" o:spid="_x0000_s1026" style="position:absolute;z-index:251590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8.5pt" to="136pt,1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" strokecolor="gray [1629]" strokeweight="1pt"/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76320" behindDoc="0" locked="0" layoutInCell="1" allowOverlap="1" wp14:anchorId="4BEDBB51" wp14:editId="40C9DD54">
                <wp:simplePos x="0" y="0"/>
                <wp:positionH relativeFrom="column">
                  <wp:posOffset>2001520</wp:posOffset>
                </wp:positionH>
                <wp:positionV relativeFrom="paragraph">
                  <wp:posOffset>159797</wp:posOffset>
                </wp:positionV>
                <wp:extent cx="3886200" cy="264795"/>
                <wp:effectExtent l="0" t="0" r="0" b="1905"/>
                <wp:wrapNone/>
                <wp:docPr id="555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49A9AB" w14:textId="1A8E9F53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EDBB51" id="_x0000_s1029" type="#_x0000_t202" style="position:absolute;margin-left:157.6pt;margin-top:12.6pt;width:306pt;height:20.85pt;z-index: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" filled="f" stroked="f" strokeweight=".5pt">
                <v:textbox inset="0,0,0,0">
                  <w:txbxContent>
                    <w:p w14:paraId="4649A9AB" w14:textId="1A8E9F53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PROFILE</w:t>
                      </w:r>
                    </w:p>
                  </w:txbxContent>
                </v:textbox>
              </v:shape>
            </w:pict>
          </mc:Fallback>
        </mc:AlternateContent>
      </w:r>
    </w:p>
    <w:p w14:paraId="6D93D744" w14:textId="785A3E3D" w:rsidR="0011567C" w:rsidRPr="008605BA" w:rsidRDefault="0011567C"/>
    <w:p w14:paraId="5BB648C2" w14:textId="3D583351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D725C8" wp14:editId="79516B00">
                <wp:simplePos x="0" y="0"/>
                <wp:positionH relativeFrom="column">
                  <wp:posOffset>-787400</wp:posOffset>
                </wp:positionH>
                <wp:positionV relativeFrom="paragraph">
                  <wp:posOffset>184785</wp:posOffset>
                </wp:positionV>
                <wp:extent cx="1823720" cy="201295"/>
                <wp:effectExtent l="0" t="0" r="5080" b="0"/>
                <wp:wrapNone/>
                <wp:docPr id="2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01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9BF0" w14:textId="782B2F28" w:rsidR="003B4A04" w:rsidRPr="004F5D66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esar.sanchezvegas82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25C8" id="_x0000_s1030" type="#_x0000_t202" style="position:absolute;margin-left:-62pt;margin-top:14.55pt;width:143.6pt;height:15.8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" filled="f" stroked="f" strokeweight=".5pt">
                <v:textbox style="mso-fit-shape-to-text:t" inset="0,0,0,0">
                  <w:txbxContent>
                    <w:p w14:paraId="34E89BF0" w14:textId="782B2F28" w:rsidR="003B4A04" w:rsidRPr="004F5D66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88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esar.sanchezvegas82@gmail.com</w:t>
                      </w: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w:drawing>
          <wp:anchor distT="0" distB="0" distL="114300" distR="114300" simplePos="0" relativeHeight="251680768" behindDoc="0" locked="0" layoutInCell="1" allowOverlap="1" wp14:anchorId="1AF04E1B" wp14:editId="2DCF3028">
            <wp:simplePos x="0" y="0"/>
            <wp:positionH relativeFrom="column">
              <wp:posOffset>1176655</wp:posOffset>
            </wp:positionH>
            <wp:positionV relativeFrom="paragraph">
              <wp:posOffset>104552</wp:posOffset>
            </wp:positionV>
            <wp:extent cx="276225" cy="276225"/>
            <wp:effectExtent l="0" t="0" r="9525" b="9525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121A75" w14:textId="0D2FC608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3F0364DC" wp14:editId="69DA4ACA">
                <wp:simplePos x="0" y="0"/>
                <wp:positionH relativeFrom="column">
                  <wp:posOffset>2006600</wp:posOffset>
                </wp:positionH>
                <wp:positionV relativeFrom="paragraph">
                  <wp:posOffset>15652</wp:posOffset>
                </wp:positionV>
                <wp:extent cx="3886200" cy="990600"/>
                <wp:effectExtent l="0" t="0" r="19050" b="1524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89F37C" w14:textId="585A5FC6" w:rsidR="00DE1958" w:rsidRPr="006C0AB3" w:rsidRDefault="000E7099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Full stack developer and</w:t>
                            </w:r>
                            <w:r w:rsidR="002B5B6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experienced pre-sales executive with proven history of achieving targets</w:t>
                            </w:r>
                            <w:r w:rsidR="000A4FC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</w:t>
                            </w:r>
                            <w:r w:rsid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="002B5B6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delivering results. 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Deep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knowledge</w:t>
                            </w:r>
                            <w:r w:rsidR="002441C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understanding abou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core banking platforms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digital banking platforms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check proces</w:t>
                            </w:r>
                            <w:r w:rsidR="00845856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sing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. P</w:t>
                            </w:r>
                            <w:r w:rsidR="002C62DC" w:rsidRP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roficient in front-end and back-end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technologies such as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HTML5, CSS3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avaScrip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Query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Bootstrap, Angular JS, Firebase, Node JS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MySQL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364DC" id="_x0000_s1031" type="#_x0000_t202" style="position:absolute;margin-left:158pt;margin-top:1.25pt;width:306pt;height:78pt;z-index:251581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" filled="f" strokecolor="white [3212]" strokeweight=".5pt">
                <v:textbox style="mso-fit-shape-to-text:t" inset="0,0,0,0">
                  <w:txbxContent>
                    <w:p w14:paraId="1F89F37C" w14:textId="585A5FC6" w:rsidR="00DE1958" w:rsidRPr="006C0AB3" w:rsidRDefault="000E7099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Full stack developer and</w:t>
                      </w:r>
                      <w:r w:rsidR="002B5B6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experienced pre-sales executive with proven history of achieving targets</w:t>
                      </w:r>
                      <w:r w:rsidR="000A4FC7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</w:t>
                      </w:r>
                      <w:r w:rsid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</w:t>
                      </w:r>
                      <w:r w:rsidR="002B5B6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delivering results. 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Deep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knowledge</w:t>
                      </w:r>
                      <w:r w:rsidR="002441C0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understanding abou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core banking platforms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digital banking platforms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check proces</w:t>
                      </w:r>
                      <w:r w:rsidR="00845856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sing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. P</w:t>
                      </w:r>
                      <w:r w:rsidR="002C62DC" w:rsidRP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roficient in front-end and back-end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technologies such as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HTML5, CSS3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avaScrip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Query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Bootstrap, Angular JS, Firebase, Node JS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MySQL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008DEE7F" w14:textId="2905390C" w:rsidR="0011567C" w:rsidRPr="008605BA" w:rsidRDefault="008605BA">
      <w:r w:rsidRPr="008605BA">
        <w:rPr>
          <w:noProof/>
        </w:rPr>
        <w:drawing>
          <wp:anchor distT="0" distB="0" distL="114300" distR="114300" simplePos="0" relativeHeight="251682816" behindDoc="0" locked="0" layoutInCell="1" allowOverlap="1" wp14:anchorId="1D1EA29F" wp14:editId="3AA6E442">
            <wp:simplePos x="0" y="0"/>
            <wp:positionH relativeFrom="column">
              <wp:posOffset>1176655</wp:posOffset>
            </wp:positionH>
            <wp:positionV relativeFrom="paragraph">
              <wp:posOffset>41910</wp:posOffset>
            </wp:positionV>
            <wp:extent cx="276225" cy="276225"/>
            <wp:effectExtent l="0" t="0" r="9525" b="9525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5C56B2" wp14:editId="2F8F7D49">
                <wp:simplePos x="0" y="0"/>
                <wp:positionH relativeFrom="column">
                  <wp:posOffset>-609600</wp:posOffset>
                </wp:positionH>
                <wp:positionV relativeFrom="paragraph">
                  <wp:posOffset>117698</wp:posOffset>
                </wp:positionV>
                <wp:extent cx="1645920" cy="201295"/>
                <wp:effectExtent l="0" t="0" r="11430" b="13335"/>
                <wp:wrapNone/>
                <wp:docPr id="4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FF7B93" w14:textId="173027A1" w:rsidR="003B4A04" w:rsidRPr="004F5D66" w:rsidRDefault="002B5B6B" w:rsidP="0026625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C56B2" id="_x0000_s1032" type="#_x0000_t202" style="position:absolute;margin-left:-48pt;margin-top:9.25pt;width:129.6pt;height:15.85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" filled="f" stroked="f" strokeweight=".5pt">
                <v:textbox style="mso-fit-shape-to-text:t" inset="0,0,0,0">
                  <w:txbxContent>
                    <w:p w14:paraId="2FFF7B93" w14:textId="173027A1" w:rsidR="003B4A04" w:rsidRPr="004F5D66" w:rsidRDefault="002B5B6B" w:rsidP="0026625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</w:p>
                  </w:txbxContent>
                </v:textbox>
              </v:shape>
            </w:pict>
          </mc:Fallback>
        </mc:AlternateContent>
      </w:r>
    </w:p>
    <w:p w14:paraId="60033881" w14:textId="6D0F6D11" w:rsidR="0011567C" w:rsidRPr="008605BA" w:rsidRDefault="008605BA" w:rsidP="001833FB">
      <w:pPr>
        <w:jc w:val="center"/>
      </w:pP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F04A74" wp14:editId="70AD46FB">
                <wp:simplePos x="0" y="0"/>
                <wp:positionH relativeFrom="column">
                  <wp:posOffset>-786130</wp:posOffset>
                </wp:positionH>
                <wp:positionV relativeFrom="paragraph">
                  <wp:posOffset>204058</wp:posOffset>
                </wp:positionV>
                <wp:extent cx="1823720" cy="237490"/>
                <wp:effectExtent l="0" t="0" r="5080" b="10160"/>
                <wp:wrapNone/>
                <wp:docPr id="1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37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60A260" w14:textId="632B45A6" w:rsidR="0072196B" w:rsidRPr="0072196B" w:rsidRDefault="0072196B" w:rsidP="007219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inkedin.com/in/cesarsanchezvegas</w:t>
                            </w:r>
                          </w:p>
                          <w:p w14:paraId="506AC897" w14:textId="27ABB7D8" w:rsidR="00176DCB" w:rsidRPr="004F5D66" w:rsidRDefault="00176DC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04A74" id="_x0000_s1033" type="#_x0000_t202" style="position:absolute;left:0;text-align:left;margin-left:-61.9pt;margin-top:16.05pt;width:143.6pt;height:18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" filled="f" stroked="f" strokeweight=".5pt">
                <v:textbox inset="0,0,0,0">
                  <w:txbxContent>
                    <w:p w14:paraId="6E60A260" w14:textId="632B45A6" w:rsidR="0072196B" w:rsidRPr="0072196B" w:rsidRDefault="0072196B" w:rsidP="0072196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inkedin.com/in/cesarsanchezvegas</w:t>
                      </w:r>
                    </w:p>
                    <w:p w14:paraId="506AC897" w14:textId="27ABB7D8" w:rsidR="00176DCB" w:rsidRPr="004F5D66" w:rsidRDefault="00176DC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w:drawing>
          <wp:anchor distT="0" distB="0" distL="114300" distR="114300" simplePos="0" relativeHeight="251684864" behindDoc="0" locked="0" layoutInCell="1" allowOverlap="1" wp14:anchorId="26F850F2" wp14:editId="7CFBB2B6">
            <wp:simplePos x="0" y="0"/>
            <wp:positionH relativeFrom="column">
              <wp:posOffset>1176655</wp:posOffset>
            </wp:positionH>
            <wp:positionV relativeFrom="paragraph">
              <wp:posOffset>167640</wp:posOffset>
            </wp:positionV>
            <wp:extent cx="276225" cy="276225"/>
            <wp:effectExtent l="0" t="0" r="9525" b="9525"/>
            <wp:wrapNone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18CA" w:rsidRPr="008605BA">
        <w:softHyphen/>
      </w:r>
    </w:p>
    <w:p w14:paraId="769B99CF" w14:textId="0D9A21CD" w:rsidR="0011567C" w:rsidRPr="008605BA" w:rsidRDefault="0011567C" w:rsidP="00FA6A05">
      <w:pPr>
        <w:jc w:val="both"/>
      </w:pPr>
    </w:p>
    <w:p w14:paraId="4A68838C" w14:textId="67E6EA67" w:rsidR="0011567C" w:rsidRPr="008605BA" w:rsidRDefault="0011567C"/>
    <w:p w14:paraId="268B7AB0" w14:textId="1F4F3479" w:rsidR="0011567C" w:rsidRPr="008605BA" w:rsidRDefault="0011567C"/>
    <w:p w14:paraId="4FEE69D5" w14:textId="1012E511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0041129E" wp14:editId="79E7EEC2">
                <wp:simplePos x="0" y="0"/>
                <wp:positionH relativeFrom="margin">
                  <wp:posOffset>-698500</wp:posOffset>
                </wp:positionH>
                <wp:positionV relativeFrom="paragraph">
                  <wp:posOffset>144368</wp:posOffset>
                </wp:positionV>
                <wp:extent cx="664464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BB0B25" id="Straight Connector 4" o:spid="_x0000_s1026" style="position:absolute;z-index:2515671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55pt,11.35pt" to="468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04h+QEAAFY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" strokecolor="gray [1629]" strokeweight="1pt">
                <w10:wrap anchorx="margin"/>
              </v:line>
            </w:pict>
          </mc:Fallback>
        </mc:AlternateContent>
      </w:r>
    </w:p>
    <w:p w14:paraId="085EFD8E" w14:textId="06A1D556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28896FA0" wp14:editId="6CB3D6D3">
                <wp:simplePos x="0" y="0"/>
                <wp:positionH relativeFrom="column">
                  <wp:posOffset>-298450</wp:posOffset>
                </wp:positionH>
                <wp:positionV relativeFrom="paragraph">
                  <wp:posOffset>232410</wp:posOffset>
                </wp:positionV>
                <wp:extent cx="1742440" cy="590550"/>
                <wp:effectExtent l="0" t="0" r="10160" b="0"/>
                <wp:wrapNone/>
                <wp:docPr id="2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244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091FDE" w14:textId="0FAB2B0F" w:rsidR="0003271B" w:rsidRPr="005514A4" w:rsidRDefault="00045AE2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 xml:space="preserve">PROFESSIONAL </w:t>
                            </w:r>
                            <w:r w:rsidR="002A23D4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896FA0" id="_x0000_s1034" type="#_x0000_t202" style="position:absolute;margin-left:-23.5pt;margin-top:18.3pt;width:137.2pt;height:46.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" filled="f" stroked="f" strokeweight=".5pt">
                <v:textbox inset="0,0,0,0">
                  <w:txbxContent>
                    <w:p w14:paraId="18091FDE" w14:textId="0FAB2B0F" w:rsidR="0003271B" w:rsidRPr="005514A4" w:rsidRDefault="00045AE2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 xml:space="preserve">PROFESSIONAL </w:t>
                      </w:r>
                      <w:r w:rsidR="002A23D4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</w:p>
    <w:p w14:paraId="3F31D6A6" w14:textId="25BC646F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10F9A3ED" wp14:editId="46400894">
                <wp:simplePos x="0" y="0"/>
                <wp:positionH relativeFrom="column">
                  <wp:posOffset>1710558</wp:posOffset>
                </wp:positionH>
                <wp:positionV relativeFrom="paragraph">
                  <wp:posOffset>47099</wp:posOffset>
                </wp:positionV>
                <wp:extent cx="9525" cy="6022428"/>
                <wp:effectExtent l="0" t="0" r="15875" b="2286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602242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B0C1FE" id="Straight Connector 24" o:spid="_x0000_s1026" style="position:absolute;flip:x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4.7pt,3.7pt" to="135.45pt,477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" strokecolor="gray [1629]" strokeweight="1pt"/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5E881A7" wp14:editId="5EFFF239">
                <wp:simplePos x="0" y="0"/>
                <wp:positionH relativeFrom="column">
                  <wp:posOffset>2002155</wp:posOffset>
                </wp:positionH>
                <wp:positionV relativeFrom="paragraph">
                  <wp:posOffset>55245</wp:posOffset>
                </wp:positionV>
                <wp:extent cx="3886200" cy="264795"/>
                <wp:effectExtent l="0" t="0" r="0" b="1905"/>
                <wp:wrapNone/>
                <wp:docPr id="5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86809E" w14:textId="78417E51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881A7" id="_x0000_s1035" type="#_x0000_t202" style="position:absolute;margin-left:157.65pt;margin-top:4.35pt;width:306pt;height:20.85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" filled="f" stroked="f" strokeweight=".5pt">
                <v:textbox inset="0,0,0,0">
                  <w:txbxContent>
                    <w:p w14:paraId="3F86809E" w14:textId="78417E51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A223837" wp14:editId="16B6436A">
                <wp:simplePos x="0" y="0"/>
                <wp:positionH relativeFrom="column">
                  <wp:posOffset>-622300</wp:posOffset>
                </wp:positionH>
                <wp:positionV relativeFrom="paragraph">
                  <wp:posOffset>936625</wp:posOffset>
                </wp:positionV>
                <wp:extent cx="2081530" cy="3537585"/>
                <wp:effectExtent l="0" t="0" r="13970" b="5715"/>
                <wp:wrapNone/>
                <wp:docPr id="56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1530" cy="35375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B6F46E" w14:textId="342772AA" w:rsidR="0055010B" w:rsidRPr="00243D39" w:rsidRDefault="0055010B" w:rsidP="00045AE2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xcellent Communication Skills</w:t>
                            </w:r>
                          </w:p>
                          <w:p w14:paraId="3A732D43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629B3FF" w14:textId="326826AA" w:rsidR="002441C0" w:rsidRDefault="0016426A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ffective  Communicating Technical  Solutions</w:t>
                            </w:r>
                          </w:p>
                          <w:p w14:paraId="32BEBDB7" w14:textId="77777777" w:rsidR="002441C0" w:rsidRDefault="002441C0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DE16B0" w14:textId="16685843" w:rsidR="00F6419F" w:rsidRPr="00243D39" w:rsidRDefault="0016426A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o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blem-Solv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bilities</w:t>
                            </w:r>
                          </w:p>
                          <w:p w14:paraId="09720AC4" w14:textId="77777777" w:rsidR="003B2316" w:rsidRPr="00243D39" w:rsidRDefault="003B2316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713A8B0" w14:textId="5980B8B1" w:rsidR="003B2316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ategic Plann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="002441C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Delivery</w:t>
                            </w:r>
                          </w:p>
                          <w:p w14:paraId="39E30B7F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08D6BFC" w14:textId="4E0FBCC5" w:rsidR="002441C0" w:rsidRDefault="002441C0" w:rsidP="002441C0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nalytics Skills</w:t>
                            </w:r>
                          </w:p>
                          <w:p w14:paraId="4CC9AC74" w14:textId="77777777" w:rsidR="002441C0" w:rsidRDefault="002441C0" w:rsidP="002441C0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ABDE02E" w14:textId="5E1B224A" w:rsidR="002441C0" w:rsidRPr="00243D39" w:rsidRDefault="002441C0" w:rsidP="002441C0">
                            <w:pPr>
                              <w:spacing w:line="250" w:lineRule="auto"/>
                              <w:ind w:left="720" w:hanging="720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chnical Expert</w:t>
                            </w:r>
                          </w:p>
                          <w:p w14:paraId="215AB569" w14:textId="4CFF00CB" w:rsidR="005514A4" w:rsidRPr="00243D39" w:rsidRDefault="005514A4" w:rsidP="00243D39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5FAB972" w14:textId="0A6D2E59" w:rsidR="002A23D4" w:rsidRDefault="002A23D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997C5BB" w14:textId="77777777" w:rsidR="002A23D4" w:rsidRPr="00243D39" w:rsidRDefault="002A23D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39813C2" w14:textId="77777777" w:rsidR="00F6419F" w:rsidRPr="00243D39" w:rsidRDefault="00F6419F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23837" id="_x0000_s1036" type="#_x0000_t202" style="position:absolute;margin-left:-49pt;margin-top:73.75pt;width:163.9pt;height:278.55pt;z-index:251757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" filled="f" stroked="f" strokeweight=".5pt">
                <v:textbox inset="0,0,0,0">
                  <w:txbxContent>
                    <w:p w14:paraId="0AB6F46E" w14:textId="342772AA" w:rsidR="0055010B" w:rsidRPr="00243D39" w:rsidRDefault="0055010B" w:rsidP="00045AE2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xcellent Communication Skills</w:t>
                      </w:r>
                    </w:p>
                    <w:p w14:paraId="3A732D43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629B3FF" w14:textId="326826AA" w:rsidR="002441C0" w:rsidRDefault="0016426A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ffective  Communicating Technical  Solutions</w:t>
                      </w:r>
                    </w:p>
                    <w:p w14:paraId="32BEBDB7" w14:textId="77777777" w:rsidR="002441C0" w:rsidRDefault="002441C0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DE16B0" w14:textId="16685843" w:rsidR="00F6419F" w:rsidRPr="00243D39" w:rsidRDefault="0016426A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o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</w:t>
                      </w:r>
                      <w:r w:rsid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blem-Solv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bilities</w:t>
                      </w:r>
                    </w:p>
                    <w:p w14:paraId="09720AC4" w14:textId="77777777" w:rsidR="003B2316" w:rsidRPr="00243D39" w:rsidRDefault="003B2316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713A8B0" w14:textId="5980B8B1" w:rsidR="003B2316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ategic Plann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nd </w:t>
                      </w:r>
                      <w:r w:rsidR="002441C0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Delivery</w:t>
                      </w:r>
                    </w:p>
                    <w:p w14:paraId="39E30B7F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08D6BFC" w14:textId="4E0FBCC5" w:rsidR="002441C0" w:rsidRDefault="002441C0" w:rsidP="002441C0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nalytics Skills</w:t>
                      </w:r>
                    </w:p>
                    <w:p w14:paraId="4CC9AC74" w14:textId="77777777" w:rsidR="002441C0" w:rsidRDefault="002441C0" w:rsidP="002441C0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ABDE02E" w14:textId="5E1B224A" w:rsidR="002441C0" w:rsidRPr="00243D39" w:rsidRDefault="002441C0" w:rsidP="002441C0">
                      <w:pPr>
                        <w:spacing w:line="250" w:lineRule="auto"/>
                        <w:ind w:left="720" w:hanging="720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chnical Expert</w:t>
                      </w:r>
                    </w:p>
                    <w:p w14:paraId="215AB569" w14:textId="4CFF00CB" w:rsidR="005514A4" w:rsidRPr="00243D39" w:rsidRDefault="005514A4" w:rsidP="00243D39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5FAB972" w14:textId="0A6D2E59" w:rsidR="002A23D4" w:rsidRDefault="002A23D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997C5BB" w14:textId="77777777" w:rsidR="002A23D4" w:rsidRPr="00243D39" w:rsidRDefault="002A23D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39813C2" w14:textId="77777777" w:rsidR="00F6419F" w:rsidRPr="00243D39" w:rsidRDefault="00F6419F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60482A1" w14:textId="0C368028" w:rsidR="0011567C" w:rsidRPr="008605BA" w:rsidRDefault="0011567C"/>
    <w:p w14:paraId="26146302" w14:textId="29B3CE9D" w:rsidR="0011567C" w:rsidRPr="008605BA" w:rsidRDefault="0011567C"/>
    <w:p w14:paraId="77271BC4" w14:textId="7AE1A9D3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054FAEB2" wp14:editId="427AF390">
                <wp:simplePos x="0" y="0"/>
                <wp:positionH relativeFrom="column">
                  <wp:posOffset>2006600</wp:posOffset>
                </wp:positionH>
                <wp:positionV relativeFrom="paragraph">
                  <wp:posOffset>77258</wp:posOffset>
                </wp:positionV>
                <wp:extent cx="3888105" cy="5537200"/>
                <wp:effectExtent l="0" t="0" r="0" b="0"/>
                <wp:wrapNone/>
                <wp:docPr id="51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553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5E4371" w14:textId="11121CE3" w:rsidR="00A45781" w:rsidRPr="0055010B" w:rsidRDefault="00344998" w:rsidP="00985E55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SOLUTIONS ENGINEER AND LATIN AMERICA SALES EXECUTIVE</w:t>
                            </w:r>
                          </w:p>
                          <w:p w14:paraId="66025E4D" w14:textId="41DA6511" w:rsidR="00C52163" w:rsidRDefault="00344998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VSoft Corp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Duluth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6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Present</w:t>
                            </w:r>
                          </w:p>
                          <w:p w14:paraId="72640661" w14:textId="77777777" w:rsidR="008605BA" w:rsidRPr="004F5D66" w:rsidRDefault="008605BA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703F0535" w14:textId="3158673F" w:rsidR="006C0AB3" w:rsidRPr="006C0AB3" w:rsidRDefault="006C0AB3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repare and 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delive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presentation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demonstration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to prospec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tive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existing customers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s the Subject Matter Expert fo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Core Banking system for US activities and VSoft Check Processing Platform for LATAM activities. </w:t>
                            </w:r>
                          </w:p>
                          <w:p w14:paraId="246B8476" w14:textId="78BBD0C3" w:rsidR="00344998" w:rsidRPr="00344998" w:rsidRDefault="00344998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Answer 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Requests for Information, 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Request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for Proposal and create Business Proposals, Statements of Work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,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any other documents required during the sale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cycle for VSoft Core Banking and VSoft Check Processing initiatives.</w:t>
                            </w:r>
                          </w:p>
                          <w:p w14:paraId="4BC55DE9" w14:textId="422A2997" w:rsidR="00344998" w:rsidRPr="00344998" w:rsidRDefault="00344998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erform 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g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p and system architecture analysis on Core Banking systems such as Fiserv-DNA, Fiserv-Portico, Finastra-Sparak, Corelation-Keystone, and other Core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.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port finding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create a new proposed system architecture to prospect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ive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customers during the sales cycle.</w:t>
                            </w:r>
                          </w:p>
                          <w:p w14:paraId="29F416ED" w14:textId="4E64F437" w:rsidR="00344998" w:rsidRPr="00461ACE" w:rsidRDefault="00C07F4D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D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sign, defin</w:t>
                            </w: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document</w:t>
                            </w: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new</w:t>
                            </w:r>
                            <w:r w:rsidR="00AD61AB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-to-market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Remittance, VSoft Real-Time Signature Verification</w:t>
                            </w:r>
                            <w:r w:rsidR="006753EA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Positive Pay</w:t>
                            </w:r>
                            <w:r w:rsidR="006753EA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Solutions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fter creating a competitors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’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alysis and 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g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ther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ing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customers’ requirements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.  </w:t>
                            </w:r>
                          </w:p>
                          <w:p w14:paraId="70F8CE3A" w14:textId="1E7480DA" w:rsidR="00DE1958" w:rsidRPr="00344998" w:rsidRDefault="00344998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bookmarkStart w:id="2" w:name="_Hlk437901"/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Define requirements (BRDs, SRDs, etc.) to integrate with customers and partner solutions either through API Calls, REST web services or extract files. </w:t>
                            </w:r>
                            <w:bookmarkEnd w:id="2"/>
                          </w:p>
                          <w:p w14:paraId="3A5DF706" w14:textId="77777777" w:rsidR="008605BA" w:rsidRPr="004F5D66" w:rsidRDefault="008605BA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14:paraId="52385971" w14:textId="5CE15F57" w:rsidR="00881EBA" w:rsidRPr="0055010B" w:rsidRDefault="00344998" w:rsidP="00985E55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BRANCH MANAGER, VP</w:t>
                            </w:r>
                          </w:p>
                          <w:p w14:paraId="1E02C063" w14:textId="0255A2D7" w:rsidR="00881EBA" w:rsidRDefault="00344998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4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6</w:t>
                            </w:r>
                          </w:p>
                          <w:p w14:paraId="2A54BF4A" w14:textId="77777777" w:rsidR="008605BA" w:rsidRPr="004F5D66" w:rsidRDefault="008605BA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6781D2C0" w14:textId="209A6A1B" w:rsidR="00344998" w:rsidRPr="00344998" w:rsidRDefault="00344998" w:rsidP="00985E55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Managed daily operations of a $60 million branch banking facility, including developing strategies to increase deposit and investment balances, managing the monthly budget and recruiting/retention of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team of employe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7A7EFF3D" w14:textId="1EACC0AC" w:rsidR="00344998" w:rsidRPr="00344998" w:rsidRDefault="00A66526" w:rsidP="00985E55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xceed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d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goals and expectations in all measurable categories while growing balances by 25% YOY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4FAEB2" id="_x0000_t202" coordsize="21600,21600" o:spt="202" path="m,l,21600r21600,l21600,xe">
                <v:stroke joinstyle="miter"/>
                <v:path gradientshapeok="t" o:connecttype="rect"/>
              </v:shapetype>
              <v:shape id="_x0000_s1037" type="#_x0000_t202" style="position:absolute;margin-left:158pt;margin-top:6.1pt;width:306.15pt;height:436pt;z-index:251722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" filled="f" stroked="f" strokeweight=".5pt">
                <v:textbox inset="0,0,0,0">
                  <w:txbxContent>
                    <w:p w14:paraId="5B5E4371" w14:textId="11121CE3" w:rsidR="00A45781" w:rsidRPr="0055010B" w:rsidRDefault="00344998" w:rsidP="00985E55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bookmarkStart w:id="2" w:name="_GoBack"/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SOLUTIONS ENGINEER AND LATIN AMERICA SALES EXECUTIVE</w:t>
                      </w:r>
                    </w:p>
                    <w:p w14:paraId="66025E4D" w14:textId="41DA6511" w:rsidR="00C52163" w:rsidRDefault="00344998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VSoft Corp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Duluth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6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Present</w:t>
                      </w:r>
                    </w:p>
                    <w:p w14:paraId="72640661" w14:textId="77777777" w:rsidR="008605BA" w:rsidRPr="004F5D66" w:rsidRDefault="008605BA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</w:p>
                    <w:p w14:paraId="703F0535" w14:textId="3158673F" w:rsidR="006C0AB3" w:rsidRPr="006C0AB3" w:rsidRDefault="006C0AB3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repare and 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delive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presentation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demonstration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to prospec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tive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existing customers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s the Subject Matter Expert fo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Core Banking system for US activities and VSoft Check Processing Platform for LATAM activities. </w:t>
                      </w:r>
                    </w:p>
                    <w:p w14:paraId="246B8476" w14:textId="78BBD0C3" w:rsidR="00344998" w:rsidRPr="00344998" w:rsidRDefault="00344998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Answer 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Requests for Information, 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Request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for Proposal and create Business Proposals, Statements of Work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,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any other documents required during the sale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cycle for VSoft Core Banking and VSoft Check Processing initiatives.</w:t>
                      </w:r>
                    </w:p>
                    <w:p w14:paraId="4BC55DE9" w14:textId="422A2997" w:rsidR="00344998" w:rsidRPr="00344998" w:rsidRDefault="00344998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erform 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g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p and system architecture analysis on Core Banking systems such as Fiserv-DNA, Fiserv-Portico, Finastra-Sparak, Corelation-Keystone, and other Core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.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port finding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create a new proposed system architecture to prospect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ive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customers during the sales cycle.</w:t>
                      </w:r>
                    </w:p>
                    <w:p w14:paraId="29F416ED" w14:textId="4E64F437" w:rsidR="00344998" w:rsidRPr="00461ACE" w:rsidRDefault="00C07F4D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D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sign, defin</w:t>
                      </w: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document</w:t>
                      </w: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new</w:t>
                      </w:r>
                      <w:r w:rsidR="00AD61AB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-to-market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Remittance, VSoft Real-Time Signature Verification</w:t>
                      </w:r>
                      <w:r w:rsidR="006753EA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Positive Pay</w:t>
                      </w:r>
                      <w:r w:rsidR="006753EA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Solutions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fter creating a competitors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’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alysis and 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g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ther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ing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customers’ requirements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.  </w:t>
                      </w:r>
                    </w:p>
                    <w:p w14:paraId="70F8CE3A" w14:textId="1E7480DA" w:rsidR="00DE1958" w:rsidRPr="00344998" w:rsidRDefault="00344998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bookmarkStart w:id="3" w:name="_Hlk437901"/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Define requirements (BRDs, SRDs, etc.) to integrate with customers and partner solutions either through API Calls, REST web services or extract files. </w:t>
                      </w:r>
                      <w:bookmarkEnd w:id="3"/>
                    </w:p>
                    <w:p w14:paraId="3A5DF706" w14:textId="77777777" w:rsidR="008605BA" w:rsidRPr="004F5D66" w:rsidRDefault="008605BA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14:paraId="52385971" w14:textId="5CE15F57" w:rsidR="00881EBA" w:rsidRPr="0055010B" w:rsidRDefault="00344998" w:rsidP="00985E55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BRANCH MANAGER, VP</w:t>
                      </w:r>
                    </w:p>
                    <w:p w14:paraId="1E02C063" w14:textId="0255A2D7" w:rsidR="00881EBA" w:rsidRDefault="00344998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JPMorgan Chase Bank N.A.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4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6</w:t>
                      </w:r>
                    </w:p>
                    <w:p w14:paraId="2A54BF4A" w14:textId="77777777" w:rsidR="008605BA" w:rsidRPr="004F5D66" w:rsidRDefault="008605BA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</w:p>
                    <w:p w14:paraId="6781D2C0" w14:textId="209A6A1B" w:rsidR="00344998" w:rsidRPr="00344998" w:rsidRDefault="00344998" w:rsidP="00985E55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Managed daily operations of a $60 million branch banking facility, including developing strategies to increase deposit and investment balances, managing the monthly budget and recruiting/retention of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team of employe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7A7EFF3D" w14:textId="1EACC0AC" w:rsidR="00344998" w:rsidRPr="00344998" w:rsidRDefault="00A66526" w:rsidP="00985E55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xceed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d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goals and expectations in all measurable categories while growing balances by 25% YOY. </w:t>
                      </w:r>
                      <w:bookmarkEnd w:id="2"/>
                    </w:p>
                  </w:txbxContent>
                </v:textbox>
              </v:shape>
            </w:pict>
          </mc:Fallback>
        </mc:AlternateContent>
      </w:r>
    </w:p>
    <w:p w14:paraId="32611874" w14:textId="29AC3263" w:rsidR="0011567C" w:rsidRPr="008605BA" w:rsidRDefault="0011567C"/>
    <w:p w14:paraId="51F3E37F" w14:textId="5F3E5A10" w:rsidR="0011567C" w:rsidRPr="008605BA" w:rsidRDefault="0011567C"/>
    <w:p w14:paraId="146B524F" w14:textId="28EB7A1F" w:rsidR="0011567C" w:rsidRPr="008605BA" w:rsidRDefault="0011567C"/>
    <w:p w14:paraId="74416C00" w14:textId="4ED0B39A" w:rsidR="0011567C" w:rsidRPr="008605BA" w:rsidRDefault="0011567C"/>
    <w:p w14:paraId="0CD92AE6" w14:textId="0133B09D" w:rsidR="0011567C" w:rsidRPr="008605BA" w:rsidRDefault="0011567C"/>
    <w:p w14:paraId="024F6671" w14:textId="235CF18A" w:rsidR="0011567C" w:rsidRPr="008605BA" w:rsidRDefault="0011567C"/>
    <w:p w14:paraId="3B19A8F6" w14:textId="1DDAFAB1" w:rsidR="0011567C" w:rsidRPr="008605BA" w:rsidRDefault="0011567C"/>
    <w:p w14:paraId="6273A9C7" w14:textId="50FDF682" w:rsidR="0011567C" w:rsidRPr="008605BA" w:rsidRDefault="0011567C"/>
    <w:p w14:paraId="0A4521EB" w14:textId="4240F490" w:rsidR="0011567C" w:rsidRPr="008605BA" w:rsidRDefault="0011567C"/>
    <w:p w14:paraId="1932FA0F" w14:textId="55E7287E" w:rsidR="0011567C" w:rsidRPr="008605BA" w:rsidRDefault="0011567C"/>
    <w:p w14:paraId="53AFC214" w14:textId="5EB7B7C4" w:rsidR="0011567C" w:rsidRPr="008605BA" w:rsidRDefault="0011567C"/>
    <w:p w14:paraId="18B54EB0" w14:textId="7FC8C71E" w:rsidR="0011567C" w:rsidRPr="008605BA" w:rsidRDefault="0011567C"/>
    <w:p w14:paraId="7E986C1B" w14:textId="52D4CE96" w:rsidR="0011567C" w:rsidRPr="008605BA" w:rsidRDefault="0011567C"/>
    <w:p w14:paraId="38785486" w14:textId="0BC2E84E" w:rsidR="0011567C" w:rsidRPr="008605BA" w:rsidRDefault="0011567C"/>
    <w:p w14:paraId="7B4F7750" w14:textId="64978AE6" w:rsidR="0011567C" w:rsidRPr="008605BA" w:rsidRDefault="0011567C"/>
    <w:p w14:paraId="32A121B6" w14:textId="503C5119" w:rsidR="0011567C" w:rsidRPr="008605BA" w:rsidRDefault="0011567C"/>
    <w:p w14:paraId="6A972173" w14:textId="0C65379C" w:rsidR="0011567C" w:rsidRPr="008605BA" w:rsidRDefault="0011567C"/>
    <w:p w14:paraId="42EB2CEB" w14:textId="2E94EF41" w:rsidR="0011567C" w:rsidRPr="008605BA" w:rsidRDefault="0011567C"/>
    <w:p w14:paraId="5326FBAD" w14:textId="1F8C5E1A" w:rsidR="0011567C" w:rsidRPr="008605BA" w:rsidRDefault="0011567C"/>
    <w:p w14:paraId="1992008E" w14:textId="6B77437A" w:rsidR="0011567C" w:rsidRPr="008605BA" w:rsidRDefault="0011567C"/>
    <w:p w14:paraId="112BFFDC" w14:textId="2D30C835" w:rsidR="0011567C" w:rsidRPr="008605BA" w:rsidRDefault="0011567C"/>
    <w:p w14:paraId="60035E35" w14:textId="481D6404" w:rsidR="0011567C" w:rsidRPr="008605BA" w:rsidRDefault="0011567C"/>
    <w:p w14:paraId="7C41F56F" w14:textId="44B0144D" w:rsidR="0011567C" w:rsidRPr="008605BA" w:rsidRDefault="0011567C"/>
    <w:p w14:paraId="0971AFE5" w14:textId="4F535842" w:rsidR="0011567C" w:rsidRPr="008605BA" w:rsidRDefault="0011567C"/>
    <w:p w14:paraId="69758E60" w14:textId="340F34CD" w:rsidR="0011567C" w:rsidRPr="008605BA" w:rsidRDefault="0011567C"/>
    <w:p w14:paraId="5DE3DCD4" w14:textId="2B619A5A" w:rsidR="0011567C" w:rsidRPr="008605BA" w:rsidRDefault="0011567C"/>
    <w:p w14:paraId="099B96B2" w14:textId="317D08DE" w:rsidR="0011567C" w:rsidRPr="008605BA" w:rsidRDefault="0011567C" w:rsidP="005C2AB6">
      <w:pPr>
        <w:ind w:firstLine="720"/>
      </w:pPr>
    </w:p>
    <w:p w14:paraId="30F0F0CC" w14:textId="7D591521" w:rsidR="0011567C" w:rsidRPr="008605BA" w:rsidRDefault="0011567C"/>
    <w:p w14:paraId="26529C8D" w14:textId="0323C836" w:rsidR="0011567C" w:rsidRPr="008605BA" w:rsidRDefault="0011567C"/>
    <w:p w14:paraId="4A4C89EA" w14:textId="4765BC02" w:rsidR="0011567C" w:rsidRPr="008605BA" w:rsidRDefault="00342410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50C5457" wp14:editId="24EA6FB8">
                <wp:simplePos x="0" y="0"/>
                <wp:positionH relativeFrom="column">
                  <wp:posOffset>1290320</wp:posOffset>
                </wp:positionH>
                <wp:positionV relativeFrom="paragraph">
                  <wp:posOffset>450850</wp:posOffset>
                </wp:positionV>
                <wp:extent cx="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dot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C36668" id="Straight Connector 16" o:spid="_x0000_s1026" style="position:absolute;z-index:25151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6pt,35.5pt" to="101.6pt,3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" strokecolor="#404040 [2429]" strokeweight="1pt">
                <v:stroke dashstyle="dot"/>
              </v:line>
            </w:pict>
          </mc:Fallback>
        </mc:AlternateContent>
      </w:r>
    </w:p>
    <w:p w14:paraId="7553B4CA" w14:textId="781AECC9" w:rsidR="0011567C" w:rsidRPr="008605BA" w:rsidRDefault="000E7099" w:rsidP="00FB7058">
      <w:pPr>
        <w:rPr>
          <w:sz w:val="22"/>
        </w:rPr>
      </w:pPr>
      <w:r w:rsidRPr="008605B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26BD1F59" wp14:editId="12FF77A4">
                <wp:simplePos x="0" y="0"/>
                <wp:positionH relativeFrom="column">
                  <wp:posOffset>-717331</wp:posOffset>
                </wp:positionH>
                <wp:positionV relativeFrom="paragraph">
                  <wp:posOffset>7803931</wp:posOffset>
                </wp:positionV>
                <wp:extent cx="6644640" cy="788276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4640" cy="7882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632EAF" w14:textId="47932E60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DING BOOTCAMP CERTIFICAT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Georgia Institute of Technology, Atlanta, GA</w:t>
                            </w:r>
                            <w:r w:rsidR="000E709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02/2020</w:t>
                            </w:r>
                          </w:p>
                          <w:p w14:paraId="4587FB90" w14:textId="0218C2AD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STER OF SCIENCE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  <w:r w:rsidR="000E709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12/2011 </w:t>
                            </w:r>
                          </w:p>
                          <w:p w14:paraId="0CCAAC11" w14:textId="655E70E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ECONOMICS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  <w:r w:rsidR="000E709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12/2008</w:t>
                            </w:r>
                          </w:p>
                          <w:p w14:paraId="5637B91A" w14:textId="24A8352B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University of Houston/Downtown, Houston, TX</w:t>
                            </w:r>
                            <w:r w:rsidR="000E709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05/2006</w:t>
                            </w:r>
                          </w:p>
                          <w:p w14:paraId="72C791F8" w14:textId="77777777" w:rsidR="00A00524" w:rsidRPr="00243D39" w:rsidRDefault="00A00524" w:rsidP="008D25C4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BD1F59" id="Text Box 48" o:spid="_x0000_s1038" type="#_x0000_t202" style="position:absolute;margin-left:-56.5pt;margin-top:614.5pt;width:523.2pt;height:62.05pt;z-index:25160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" filled="f" stroked="f">
                <v:textbox>
                  <w:txbxContent>
                    <w:p w14:paraId="7D632EAF" w14:textId="47932E60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DING BOOTCAMP CERTIFICATE</w:t>
                      </w:r>
                      <w:r w:rsidRPr="008D25C4">
                        <w:rPr>
                          <w:rFonts w:asciiTheme="majorHAnsi" w:hAnsiTheme="majorHAnsi" w:cstheme="majorHAnsi"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: 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Georgia Institute of Technology, Atlanta, GA</w:t>
                      </w:r>
                      <w:r w:rsidR="000E709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02/2020</w:t>
                      </w:r>
                    </w:p>
                    <w:p w14:paraId="4587FB90" w14:textId="0218C2AD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STER OF SCIENCE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  <w:r w:rsidR="000E709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12/2011 </w:t>
                      </w:r>
                    </w:p>
                    <w:p w14:paraId="0CCAAC11" w14:textId="655E70E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ECONOMICS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  <w:r w:rsidR="000E709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12/2008</w:t>
                      </w:r>
                    </w:p>
                    <w:p w14:paraId="5637B91A" w14:textId="24A8352B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University of Houston/Downtown, Houston, TX</w:t>
                      </w:r>
                      <w:r w:rsidR="000E709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05/2006</w:t>
                      </w:r>
                    </w:p>
                    <w:p w14:paraId="72C791F8" w14:textId="77777777" w:rsidR="00A00524" w:rsidRPr="00243D39" w:rsidRDefault="00A00524" w:rsidP="008D25C4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C3DF385" wp14:editId="382AF86A">
                <wp:simplePos x="0" y="0"/>
                <wp:positionH relativeFrom="column">
                  <wp:posOffset>-684530</wp:posOffset>
                </wp:positionH>
                <wp:positionV relativeFrom="paragraph">
                  <wp:posOffset>7633226</wp:posOffset>
                </wp:positionV>
                <wp:extent cx="6647180" cy="0"/>
                <wp:effectExtent l="0" t="0" r="7620" b="1270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D55A7EA" id="Straight Connector 40" o:spid="_x0000_s1026" style="position:absolute;z-index:251580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3.9pt,601.05pt" to="469.5pt,601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" strokecolor="gray [1629]" strokeweight="1pt"/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5568" behindDoc="0" locked="0" layoutInCell="1" allowOverlap="1" wp14:anchorId="32486BA7" wp14:editId="10639FB5">
                <wp:simplePos x="0" y="0"/>
                <wp:positionH relativeFrom="margin">
                  <wp:posOffset>692150</wp:posOffset>
                </wp:positionH>
                <wp:positionV relativeFrom="paragraph">
                  <wp:posOffset>7205871</wp:posOffset>
                </wp:positionV>
                <wp:extent cx="3886200" cy="264795"/>
                <wp:effectExtent l="0" t="0" r="0" b="1905"/>
                <wp:wrapNone/>
                <wp:docPr id="40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EDAD09" w14:textId="0ED05CFE" w:rsidR="00A00524" w:rsidRPr="00C92075" w:rsidRDefault="008D25C4" w:rsidP="0071147C">
                            <w:pPr>
                              <w:jc w:val="center"/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  <w:p w14:paraId="0A13DF9B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i/>
                                <w:iCs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  <w:p w14:paraId="3775ECAA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86BA7" id="_x0000_s1039" type="#_x0000_t202" style="position:absolute;margin-left:54.5pt;margin-top:567.4pt;width:306pt;height:20.85pt;z-index:2515655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" filled="f" stroked="f" strokeweight=".5pt">
                <v:textbox inset="0,0,0,0">
                  <w:txbxContent>
                    <w:p w14:paraId="05EDAD09" w14:textId="0ED05CFE" w:rsidR="00A00524" w:rsidRPr="00C92075" w:rsidRDefault="008D25C4" w:rsidP="0071147C">
                      <w:pPr>
                        <w:jc w:val="center"/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  <w:p w14:paraId="0A13DF9B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i/>
                          <w:iCs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  <w:p w14:paraId="3775ECAA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605BA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02D3B1CE" wp14:editId="4AA86975">
                <wp:simplePos x="0" y="0"/>
                <wp:positionH relativeFrom="column">
                  <wp:posOffset>-704850</wp:posOffset>
                </wp:positionH>
                <wp:positionV relativeFrom="paragraph">
                  <wp:posOffset>1285875</wp:posOffset>
                </wp:positionV>
                <wp:extent cx="2084705" cy="1914525"/>
                <wp:effectExtent l="0" t="0" r="10795" b="9525"/>
                <wp:wrapNone/>
                <wp:docPr id="54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1914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EEFB83" w14:textId="3F4B4D6D" w:rsidR="00060B4A" w:rsidRPr="00243D39" w:rsidRDefault="00A46F5C" w:rsidP="002A23D4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Integration</w:t>
                            </w:r>
                          </w:p>
                          <w:p w14:paraId="7B33BA9C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A8AF3B4" w14:textId="2F32586D" w:rsidR="00060B4A" w:rsidRPr="00243D39" w:rsidRDefault="00A46F5C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Architecture</w:t>
                            </w:r>
                          </w:p>
                          <w:p w14:paraId="48173FFD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81F283F" w14:textId="413D7A3F" w:rsidR="00060B4A" w:rsidRDefault="0055010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anking Technology Specialist</w:t>
                            </w:r>
                          </w:p>
                          <w:p w14:paraId="6E87971B" w14:textId="62BCC6F1" w:rsidR="008605BA" w:rsidRDefault="008605B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F39FBE5" w14:textId="77777777" w:rsidR="008605BA" w:rsidRPr="00243D39" w:rsidRDefault="008605BA" w:rsidP="008605BA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unior Engineer</w:t>
                            </w:r>
                          </w:p>
                          <w:p w14:paraId="0CC39724" w14:textId="4689FBB9" w:rsidR="008605BA" w:rsidRDefault="008605B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1E1B374" w14:textId="77777777" w:rsidR="008605BA" w:rsidRPr="00243D39" w:rsidRDefault="008605BA" w:rsidP="008605BA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Development Test Scripts</w:t>
                            </w:r>
                          </w:p>
                          <w:p w14:paraId="6BFB3C73" w14:textId="204B0B94" w:rsidR="00AC5C5D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E1DDA93" w14:textId="132DFADA" w:rsidR="00AC5C5D" w:rsidRPr="00243D39" w:rsidRDefault="0016426A" w:rsidP="00AC5C5D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Application testing and </w:t>
                            </w:r>
                            <w:r w:rsidR="008605BA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roubleshooting</w:t>
                            </w:r>
                          </w:p>
                          <w:p w14:paraId="7A07F3B8" w14:textId="77777777" w:rsidR="00AC5C5D" w:rsidRPr="00243D39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3B1CE" id="_x0000_s1038" type="#_x0000_t202" style="position:absolute;margin-left:-55.5pt;margin-top:101.25pt;width:164.15pt;height:150.75pt;z-index:251627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" filled="f" stroked="f" strokeweight=".5pt">
                <v:textbox inset="0,0,0,0">
                  <w:txbxContent>
                    <w:p w14:paraId="50EEFB83" w14:textId="3F4B4D6D" w:rsidR="00060B4A" w:rsidRPr="00243D39" w:rsidRDefault="00A46F5C" w:rsidP="002A23D4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Integration</w:t>
                      </w:r>
                    </w:p>
                    <w:p w14:paraId="7B33BA9C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A8AF3B4" w14:textId="2F32586D" w:rsidR="00060B4A" w:rsidRPr="00243D39" w:rsidRDefault="00A46F5C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Architecture</w:t>
                      </w:r>
                    </w:p>
                    <w:p w14:paraId="48173FFD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81F283F" w14:textId="413D7A3F" w:rsidR="00060B4A" w:rsidRDefault="0055010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anking Technology Specialist</w:t>
                      </w:r>
                    </w:p>
                    <w:p w14:paraId="6E87971B" w14:textId="62BCC6F1" w:rsidR="008605BA" w:rsidRDefault="008605B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F39FBE5" w14:textId="77777777" w:rsidR="008605BA" w:rsidRPr="00243D39" w:rsidRDefault="008605BA" w:rsidP="008605BA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unior Engineer</w:t>
                      </w:r>
                    </w:p>
                    <w:p w14:paraId="0CC39724" w14:textId="4689FBB9" w:rsidR="008605BA" w:rsidRDefault="008605B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1E1B374" w14:textId="77777777" w:rsidR="008605BA" w:rsidRPr="00243D39" w:rsidRDefault="008605BA" w:rsidP="008605BA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Development Test Scripts</w:t>
                      </w:r>
                    </w:p>
                    <w:p w14:paraId="6BFB3C73" w14:textId="204B0B94" w:rsidR="00AC5C5D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E1DDA93" w14:textId="132DFADA" w:rsidR="00AC5C5D" w:rsidRPr="00243D39" w:rsidRDefault="0016426A" w:rsidP="00AC5C5D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Application testing and </w:t>
                      </w:r>
                      <w:r w:rsidR="008605BA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roubleshooting</w:t>
                      </w:r>
                    </w:p>
                    <w:p w14:paraId="7A07F3B8" w14:textId="77777777" w:rsidR="00AC5C5D" w:rsidRPr="00243D39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605BA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31A9FA7" wp14:editId="384FA4C9">
                <wp:simplePos x="0" y="0"/>
                <wp:positionH relativeFrom="column">
                  <wp:posOffset>1918970</wp:posOffset>
                </wp:positionH>
                <wp:positionV relativeFrom="paragraph">
                  <wp:posOffset>4732655</wp:posOffset>
                </wp:positionV>
                <wp:extent cx="3888105" cy="1981200"/>
                <wp:effectExtent l="0" t="0" r="0" b="0"/>
                <wp:wrapNone/>
                <wp:docPr id="53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1981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3DAFDB" w14:textId="216DC9E9" w:rsidR="00F936F5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CODING BOOTCAMP PROJECTS:</w:t>
                            </w:r>
                          </w:p>
                          <w:p w14:paraId="0BE7A752" w14:textId="692BF878" w:rsidR="0016426A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GitHub account:</w:t>
                            </w:r>
                          </w:p>
                          <w:p w14:paraId="7008F810" w14:textId="29715192" w:rsidR="00F936F5" w:rsidRPr="00985E55" w:rsidRDefault="00203418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3" w:history="1">
                              <w:r w:rsidR="0016426A" w:rsidRPr="00985E55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https://github.com/cesvg123</w:t>
                              </w:r>
                            </w:hyperlink>
                          </w:p>
                          <w:p w14:paraId="4D2D55FD" w14:textId="6F06CDA0" w:rsidR="0016426A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Group Project:</w:t>
                            </w:r>
                          </w:p>
                          <w:p w14:paraId="730B6BDF" w14:textId="4BB84233" w:rsidR="0016426A" w:rsidRPr="00985E55" w:rsidRDefault="0016426A" w:rsidP="0016426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My role was to get the APIs connected and extract and present the proper data on the HTML</w:t>
                            </w:r>
                            <w:r w:rsidR="008605BA"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pages</w:t>
                            </w: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C848FEF" w14:textId="60FBC2BB" w:rsidR="0016426A" w:rsidRPr="00985E55" w:rsidRDefault="00203418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4" w:history="1">
                              <w:r w:rsidR="004A4C6C" w:rsidRPr="00985E55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https://jwmann13.github.io/pain-management-portal/index.html</w:t>
                              </w:r>
                            </w:hyperlink>
                          </w:p>
                          <w:p w14:paraId="2630DD68" w14:textId="4D9DDF19" w:rsidR="0016426A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Personal Profile Project:</w:t>
                            </w:r>
                          </w:p>
                          <w:p w14:paraId="43FFB4E1" w14:textId="260FCDA1" w:rsidR="0016426A" w:rsidRPr="00985E55" w:rsidRDefault="0016426A" w:rsidP="0016426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The personal profile project has been a continues effort since the </w:t>
                            </w:r>
                            <w:r w:rsidR="008605BA"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bootcamp</w:t>
                            </w: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started.</w:t>
                            </w:r>
                          </w:p>
                          <w:p w14:paraId="5BD4ECC0" w14:textId="6884DEA7" w:rsidR="0016426A" w:rsidRPr="00985E55" w:rsidRDefault="00203418" w:rsidP="0016426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ind w:left="0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5" w:history="1">
                              <w:r w:rsidR="0016426A" w:rsidRPr="00985E55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https://cesvg123.github.io/Updated-Portfolio/index.html</w:t>
                              </w:r>
                            </w:hyperlink>
                          </w:p>
                          <w:p w14:paraId="6BB5053C" w14:textId="77777777" w:rsidR="0016426A" w:rsidRPr="0016426A" w:rsidRDefault="0016426A" w:rsidP="0016426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ind w:left="0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A9FA7" id="_x0000_s1039" type="#_x0000_t202" style="position:absolute;margin-left:151.1pt;margin-top:372.65pt;width:306.15pt;height:156pt;z-index:251677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" filled="f" stroked="f" strokeweight=".5pt">
                <v:textbox inset="0,0,0,0">
                  <w:txbxContent>
                    <w:p w14:paraId="7C3DAFDB" w14:textId="216DC9E9" w:rsidR="00F936F5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CODING BOOTCAMP PROJECTS:</w:t>
                      </w:r>
                    </w:p>
                    <w:p w14:paraId="0BE7A752" w14:textId="692BF878" w:rsidR="0016426A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GitHub account:</w:t>
                      </w:r>
                    </w:p>
                    <w:p w14:paraId="7008F810" w14:textId="29715192" w:rsidR="00F936F5" w:rsidRPr="00985E55" w:rsidRDefault="008E4BEF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6" w:history="1">
                        <w:r w:rsidR="0016426A" w:rsidRPr="00985E55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https://github.com/cesvg123</w:t>
                        </w:r>
                      </w:hyperlink>
                    </w:p>
                    <w:p w14:paraId="4D2D55FD" w14:textId="6F06CDA0" w:rsidR="0016426A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Group Project:</w:t>
                      </w:r>
                    </w:p>
                    <w:p w14:paraId="730B6BDF" w14:textId="4BB84233" w:rsidR="0016426A" w:rsidRPr="00985E55" w:rsidRDefault="0016426A" w:rsidP="0016426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My role was to get the APIs connected and extract and present the proper data on the HTML</w:t>
                      </w:r>
                      <w:r w:rsidR="008605BA"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pages</w:t>
                      </w: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.</w:t>
                      </w:r>
                    </w:p>
                    <w:p w14:paraId="3C848FEF" w14:textId="60FBC2BB" w:rsidR="0016426A" w:rsidRPr="00985E55" w:rsidRDefault="008E4BEF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7" w:history="1">
                        <w:r w:rsidR="004A4C6C" w:rsidRPr="00985E55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https://jwmann13.github.io/pain-management-portal/index.html</w:t>
                        </w:r>
                      </w:hyperlink>
                    </w:p>
                    <w:p w14:paraId="2630DD68" w14:textId="4D9DDF19" w:rsidR="0016426A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Personal Profile Project:</w:t>
                      </w:r>
                    </w:p>
                    <w:p w14:paraId="43FFB4E1" w14:textId="260FCDA1" w:rsidR="0016426A" w:rsidRPr="00985E55" w:rsidRDefault="0016426A" w:rsidP="0016426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The personal profile project has been a continues effort since the </w:t>
                      </w:r>
                      <w:r w:rsidR="008605BA"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bootcamp</w:t>
                      </w: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started.</w:t>
                      </w:r>
                    </w:p>
                    <w:p w14:paraId="5BD4ECC0" w14:textId="6884DEA7" w:rsidR="0016426A" w:rsidRPr="00985E55" w:rsidRDefault="008E4BEF" w:rsidP="0016426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ind w:left="0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8" w:history="1">
                        <w:r w:rsidR="0016426A" w:rsidRPr="00985E55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https://cesvg123.github.io/Updated-Portfolio/index.html</w:t>
                        </w:r>
                      </w:hyperlink>
                    </w:p>
                    <w:p w14:paraId="6BB5053C" w14:textId="77777777" w:rsidR="0016426A" w:rsidRPr="0016426A" w:rsidRDefault="0016426A" w:rsidP="0016426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ind w:left="0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605BA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2C69DB56" wp14:editId="335D1A26">
                <wp:simplePos x="0" y="0"/>
                <wp:positionH relativeFrom="column">
                  <wp:posOffset>1924050</wp:posOffset>
                </wp:positionH>
                <wp:positionV relativeFrom="paragraph">
                  <wp:posOffset>4242658</wp:posOffset>
                </wp:positionV>
                <wp:extent cx="3886200" cy="264160"/>
                <wp:effectExtent l="0" t="0" r="0" b="2540"/>
                <wp:wrapNone/>
                <wp:docPr id="53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679DB3" w14:textId="023B1560" w:rsidR="002160C1" w:rsidRPr="00C92075" w:rsidRDefault="00C05BB8" w:rsidP="002160C1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ECHNICAL 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69DB56" id="_x0000_s1040" type="#_x0000_t202" style="position:absolute;margin-left:151.5pt;margin-top:334.05pt;width:306pt;height:20.8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" filled="f" stroked="f" strokeweight=".5pt">
                <v:textbox inset="0,0,0,0">
                  <w:txbxContent>
                    <w:p w14:paraId="45679DB3" w14:textId="023B1560" w:rsidR="002160C1" w:rsidRPr="00C92075" w:rsidRDefault="00C05BB8" w:rsidP="002160C1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ECHNICAL PROJECTS</w:t>
                      </w:r>
                    </w:p>
                  </w:txbxContent>
                </v:textbox>
              </v:shape>
            </w:pict>
          </mc:Fallback>
        </mc:AlternateContent>
      </w:r>
      <w:r w:rsidR="002A23D4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182A745D" wp14:editId="28E722FB">
                <wp:simplePos x="0" y="0"/>
                <wp:positionH relativeFrom="column">
                  <wp:posOffset>-235634</wp:posOffset>
                </wp:positionH>
                <wp:positionV relativeFrom="paragraph">
                  <wp:posOffset>583809</wp:posOffset>
                </wp:positionV>
                <wp:extent cx="1609090" cy="569742"/>
                <wp:effectExtent l="0" t="0" r="3810" b="1905"/>
                <wp:wrapNone/>
                <wp:docPr id="54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5697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7BCEB" w14:textId="19BCACD8" w:rsidR="00060B4A" w:rsidRPr="00C92075" w:rsidRDefault="00887B5F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 xml:space="preserve"> TECHNICAL </w:t>
                            </w:r>
                            <w:r w:rsidR="00060B4A"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06F780E1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A745D" id="_x0000_s1041" type="#_x0000_t202" style="position:absolute;margin-left:-18.55pt;margin-top:45.95pt;width:126.7pt;height:44.85pt;z-index:251631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" filled="f" stroked="f" strokeweight=".5pt">
                <v:textbox inset="0,0,0,0">
                  <w:txbxContent>
                    <w:p w14:paraId="7E57BCEB" w14:textId="19BCACD8" w:rsidR="00060B4A" w:rsidRPr="00C92075" w:rsidRDefault="00887B5F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 xml:space="preserve"> TECHNICAL </w:t>
                      </w:r>
                      <w:r w:rsidR="00060B4A"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06F780E1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1D5B4B7" wp14:editId="4635BEF7">
                <wp:simplePos x="0" y="0"/>
                <wp:positionH relativeFrom="column">
                  <wp:posOffset>-238125</wp:posOffset>
                </wp:positionH>
                <wp:positionV relativeFrom="paragraph">
                  <wp:posOffset>3635375</wp:posOffset>
                </wp:positionV>
                <wp:extent cx="1609090" cy="264795"/>
                <wp:effectExtent l="0" t="0" r="3810" b="1905"/>
                <wp:wrapNone/>
                <wp:docPr id="4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8288E2" w14:textId="06A34191" w:rsidR="00CF524F" w:rsidRPr="00C92075" w:rsidRDefault="00EB7524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EXTRAS</w:t>
                            </w:r>
                          </w:p>
                          <w:p w14:paraId="14CA38F8" w14:textId="77777777" w:rsidR="00CF524F" w:rsidRPr="00C92075" w:rsidRDefault="00CF524F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D5B4B7" id="_x0000_s1042" type="#_x0000_t202" style="position:absolute;margin-left:-18.75pt;margin-top:286.25pt;width:126.7pt;height:20.8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" filled="f" stroked="f" strokeweight=".5pt">
                <v:textbox inset="0,0,0,0">
                  <w:txbxContent>
                    <w:p w14:paraId="728288E2" w14:textId="06A34191" w:rsidR="00CF524F" w:rsidRPr="00C92075" w:rsidRDefault="00EB7524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EXTRAS</w:t>
                      </w:r>
                    </w:p>
                    <w:p w14:paraId="14CA38F8" w14:textId="77777777" w:rsidR="00CF524F" w:rsidRPr="00C92075" w:rsidRDefault="00CF524F" w:rsidP="0026625A">
                      <w:pPr>
                        <w:jc w:val="right"/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0F783E4" wp14:editId="51D17FCE">
                <wp:simplePos x="0" y="0"/>
                <wp:positionH relativeFrom="column">
                  <wp:posOffset>-714375</wp:posOffset>
                </wp:positionH>
                <wp:positionV relativeFrom="paragraph">
                  <wp:posOffset>4168824</wp:posOffset>
                </wp:positionV>
                <wp:extent cx="2084705" cy="3066415"/>
                <wp:effectExtent l="0" t="0" r="0" b="4445"/>
                <wp:wrapNone/>
                <wp:docPr id="4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306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55ED57" w14:textId="3A499F3D" w:rsidR="002160C1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ANGUAGES:</w:t>
                            </w:r>
                          </w:p>
                          <w:p w14:paraId="0AF52557" w14:textId="77777777" w:rsidR="0072196B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6EC259" w14:textId="79DD9ACC" w:rsidR="0072196B" w:rsidRPr="00243D39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Fluent in English and Spa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F783E4" id="_x0000_s1045" type="#_x0000_t202" style="position:absolute;margin-left:-56.25pt;margin-top:328.25pt;width:164.15pt;height:241.4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" filled="f" stroked="f" strokeweight=".5pt">
                <v:textbox style="mso-fit-shape-to-text:t" inset="0,0,0,0">
                  <w:txbxContent>
                    <w:p w14:paraId="3955ED57" w14:textId="3A499F3D" w:rsidR="002160C1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ANGUAGES:</w:t>
                      </w:r>
                    </w:p>
                    <w:p w14:paraId="0AF52557" w14:textId="77777777" w:rsidR="0072196B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6EC259" w14:textId="79DD9ACC" w:rsidR="0072196B" w:rsidRPr="00243D39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Fluent in English and Spanish</w:t>
                      </w:r>
                    </w:p>
                  </w:txbxContent>
                </v:textbox>
              </v:shape>
            </w:pict>
          </mc:Fallback>
        </mc:AlternateContent>
      </w:r>
      <w:r w:rsidR="002B5B6B" w:rsidRPr="008605BA"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20E2E0CA" wp14:editId="2D68114E">
                <wp:simplePos x="0" y="0"/>
                <wp:positionH relativeFrom="margin">
                  <wp:posOffset>-774700</wp:posOffset>
                </wp:positionH>
                <wp:positionV relativeFrom="paragraph">
                  <wp:posOffset>-698500</wp:posOffset>
                </wp:positionV>
                <wp:extent cx="6794500" cy="819150"/>
                <wp:effectExtent l="0" t="0" r="6350" b="0"/>
                <wp:wrapNone/>
                <wp:docPr id="1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47BBBF" w14:textId="77777777" w:rsidR="002B5B6B" w:rsidRPr="00B12AEA" w:rsidRDefault="002B5B6B" w:rsidP="002B5B6B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12FA4935" w14:textId="77777777" w:rsidR="002B5B6B" w:rsidRPr="00B12AEA" w:rsidRDefault="002B5B6B" w:rsidP="002B5B6B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2E0CA" id="_x0000_s1046" type="#_x0000_t202" href="C:\Users\cesarsanchez-vegas\trilogy\class-content\Updated-Portfolio\index.html" style="position:absolute;margin-left:-61pt;margin-top:-55pt;width:535pt;height:64.5pt;z-index:251762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" o:button="t" filled="f" stroked="f" strokeweight=".5pt">
                <v:fill o:detectmouseclick="t"/>
                <v:textbox inset="0,0,0,0">
                  <w:txbxContent>
                    <w:p w14:paraId="1847BBBF" w14:textId="77777777" w:rsidR="002B5B6B" w:rsidRPr="00B12AEA" w:rsidRDefault="002B5B6B" w:rsidP="002B5B6B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12FA4935" w14:textId="77777777" w:rsidR="002B5B6B" w:rsidRPr="00B12AEA" w:rsidRDefault="002B5B6B" w:rsidP="002B5B6B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F0248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8954B6B" wp14:editId="22D02684">
                <wp:simplePos x="0" y="0"/>
                <wp:positionH relativeFrom="column">
                  <wp:posOffset>1647825</wp:posOffset>
                </wp:positionH>
                <wp:positionV relativeFrom="paragraph">
                  <wp:posOffset>647700</wp:posOffset>
                </wp:positionV>
                <wp:extent cx="0" cy="6315075"/>
                <wp:effectExtent l="0" t="0" r="19050" b="28575"/>
                <wp:wrapNone/>
                <wp:docPr id="535" name="Straight Connector 5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1507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0466AB" id="Straight Connector 535" o:spid="_x0000_s1026" style="position:absolute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9.75pt,51pt" to="129.75pt,54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" strokecolor="gray [1629]" strokeweight="1pt"/>
            </w:pict>
          </mc:Fallback>
        </mc:AlternateContent>
      </w:r>
      <w:r w:rsidR="004F0248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655BC790" wp14:editId="5A7CF760">
                <wp:simplePos x="0" y="0"/>
                <wp:positionH relativeFrom="column">
                  <wp:posOffset>1924050</wp:posOffset>
                </wp:positionH>
                <wp:positionV relativeFrom="paragraph">
                  <wp:posOffset>581025</wp:posOffset>
                </wp:positionV>
                <wp:extent cx="4057650" cy="264779"/>
                <wp:effectExtent l="0" t="0" r="0" b="2540"/>
                <wp:wrapNone/>
                <wp:docPr id="55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7650" cy="2647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66348C" w14:textId="4A362992" w:rsidR="007E5E8F" w:rsidRPr="00C92075" w:rsidRDefault="007E5E8F" w:rsidP="007E5E8F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EXPERIENCE </w:t>
                            </w:r>
                            <w:r w:rsidRPr="004F0248">
                              <w:rPr>
                                <w:rFonts w:ascii="Oswald" w:hAnsi="Oswald" w:cs="Open Sans"/>
                                <w:bCs/>
                                <w:color w:val="7F7F7F" w:themeColor="text1" w:themeTint="80"/>
                                <w:spacing w:val="30"/>
                                <w:sz w:val="28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TINU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BC790" id="_x0000_s1047" type="#_x0000_t202" style="position:absolute;margin-left:151.5pt;margin-top:45.75pt;width:319.5pt;height:20.85pt;z-index:25161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" filled="f" stroked="f" strokeweight=".5pt">
                <v:textbox inset="0,0,0,0">
                  <w:txbxContent>
                    <w:p w14:paraId="7666348C" w14:textId="4A362992" w:rsidR="007E5E8F" w:rsidRPr="00C92075" w:rsidRDefault="007E5E8F" w:rsidP="007E5E8F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EXPERIENCE </w:t>
                      </w:r>
                      <w:r w:rsidRPr="004F0248">
                        <w:rPr>
                          <w:rFonts w:ascii="Oswald" w:hAnsi="Oswald" w:cs="Open Sans"/>
                          <w:bCs/>
                          <w:color w:val="7F7F7F" w:themeColor="text1" w:themeTint="80"/>
                          <w:spacing w:val="30"/>
                          <w:sz w:val="28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TINUED</w:t>
                      </w:r>
                    </w:p>
                  </w:txbxContent>
                </v:textbox>
              </v:shape>
            </w:pict>
          </mc:Fallback>
        </mc:AlternateContent>
      </w:r>
      <w:r w:rsidR="004F0248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14E422EC" wp14:editId="072B1278">
                <wp:simplePos x="0" y="0"/>
                <wp:positionH relativeFrom="column">
                  <wp:posOffset>1924050</wp:posOffset>
                </wp:positionH>
                <wp:positionV relativeFrom="paragraph">
                  <wp:posOffset>1152525</wp:posOffset>
                </wp:positionV>
                <wp:extent cx="3888105" cy="3362121"/>
                <wp:effectExtent l="0" t="0" r="0" b="13335"/>
                <wp:wrapNone/>
                <wp:docPr id="5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33621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8DB398" w14:textId="112D79E2" w:rsidR="008D25C4" w:rsidRPr="008D25C4" w:rsidRDefault="008D25C4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valuated branch performance and implement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d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ctions to ensure objectives were met while strengthening and growing customer relationships through a commitment to quality service.</w:t>
                            </w:r>
                          </w:p>
                          <w:p w14:paraId="68FAF84B" w14:textId="5D0F173A" w:rsidR="00C0671A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Trained team to focus on Customer Satisfaction improving behaviors, which resulted in the branch being among the top 10% in customer service satisfaction nationwide (Q4 100% Satisfaction) </w:t>
                            </w:r>
                          </w:p>
                          <w:p w14:paraId="7F144676" w14:textId="77777777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47E00850" w14:textId="09E3B6A5" w:rsidR="00C0671A" w:rsidRPr="0055010B" w:rsidRDefault="00344998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SSISTANT BRANCH MANAGER, AVP</w:t>
                            </w:r>
                          </w:p>
                          <w:p w14:paraId="7284D608" w14:textId="50CCBB43" w:rsidR="00C0671A" w:rsidRDefault="00344998" w:rsidP="005501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0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2014</w:t>
                            </w:r>
                          </w:p>
                          <w:p w14:paraId="5938D5E0" w14:textId="77777777" w:rsidR="008605BA" w:rsidRPr="00243D39" w:rsidRDefault="008605BA" w:rsidP="005501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CA6F59E" w14:textId="6A49D7BD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naged, coached and developed sales and service team to maintain an operationally sound branch (</w:t>
                            </w:r>
                            <w:r w:rsidR="00C05BB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otal </w:t>
                            </w:r>
                            <w:r w:rsidR="0055010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Net Operating Loss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for three consecutive years – the lowest in the market.)  </w:t>
                            </w:r>
                          </w:p>
                          <w:p w14:paraId="6C297641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ecuted and provided guidance on sales activities with sales and service team helping increase balances and referrals. </w:t>
                            </w:r>
                          </w:p>
                          <w:p w14:paraId="0DAA7CE0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Consistently among the top 10% YOY in customer service satisfaction. </w:t>
                            </w:r>
                          </w:p>
                          <w:p w14:paraId="0BB8EA52" w14:textId="7FBE2539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E422EC" id="_x0000_s1048" type="#_x0000_t202" style="position:absolute;margin-left:151.5pt;margin-top:90.75pt;width:306.15pt;height:264.75pt;z-index:2516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" filled="f" stroked="f" strokeweight=".5pt">
                <v:textbox style="mso-fit-shape-to-text:t" inset="0,0,0,0">
                  <w:txbxContent>
                    <w:p w14:paraId="4B8DB398" w14:textId="112D79E2" w:rsidR="008D25C4" w:rsidRPr="008D25C4" w:rsidRDefault="008D25C4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bookmarkStart w:id="3" w:name="_GoBack"/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valuated branch performance and implement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d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ctions to ensure objectives were met while strengthening and growing customer relationships through a commitment to quality service.</w:t>
                      </w:r>
                    </w:p>
                    <w:p w14:paraId="68FAF84B" w14:textId="5D0F173A" w:rsidR="00C0671A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Trained team to focus on Customer Satisfaction improving behaviors, which resulted in the branch being among the top 10% in customer service satisfaction nationwide (Q4 100% Satisfaction) </w:t>
                      </w:r>
                    </w:p>
                    <w:p w14:paraId="7F144676" w14:textId="77777777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47E00850" w14:textId="09E3B6A5" w:rsidR="00C0671A" w:rsidRPr="0055010B" w:rsidRDefault="00344998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SSISTANT BRANCH MANAGER, AVP</w:t>
                      </w:r>
                    </w:p>
                    <w:p w14:paraId="7284D608" w14:textId="50CCBB43" w:rsidR="00C0671A" w:rsidRDefault="00344998" w:rsidP="0055010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PMorgan Chase Bank N.A.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0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2014</w:t>
                      </w:r>
                    </w:p>
                    <w:p w14:paraId="5938D5E0" w14:textId="77777777" w:rsidR="008605BA" w:rsidRPr="00243D39" w:rsidRDefault="008605BA" w:rsidP="0055010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CA6F59E" w14:textId="6A49D7BD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naged, coached and developed sales and service team to maintain an operationally sound branch (</w:t>
                      </w:r>
                      <w:r w:rsidR="00C05BB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otal </w:t>
                      </w:r>
                      <w:r w:rsidR="0055010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Net Operating Loss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for three consecutive years – the lowest in the market.)  </w:t>
                      </w:r>
                    </w:p>
                    <w:p w14:paraId="6C297641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ecuted and provided guidance on sales activities with sales and service team helping increase balances and referrals. </w:t>
                      </w:r>
                    </w:p>
                    <w:p w14:paraId="0DAA7CE0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Consistently among the top 10% YOY in customer service satisfaction. </w:t>
                      </w:r>
                    </w:p>
                    <w:bookmarkEnd w:id="3"/>
                    <w:p w14:paraId="0BB8EA52" w14:textId="7FBE2539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759BC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6A01B0B4" wp14:editId="1A702AFC">
                <wp:simplePos x="0" y="0"/>
                <wp:positionH relativeFrom="column">
                  <wp:posOffset>-685800</wp:posOffset>
                </wp:positionH>
                <wp:positionV relativeFrom="paragraph">
                  <wp:posOffset>123825</wp:posOffset>
                </wp:positionV>
                <wp:extent cx="6644640" cy="0"/>
                <wp:effectExtent l="0" t="0" r="228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0ECBA6" id="Straight Connector 13" o:spid="_x0000_s1026" style="position:absolute;z-index:25161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75pt" to="469.2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" strokecolor="gray [1629]" strokeweight="1pt"/>
            </w:pict>
          </mc:Fallback>
        </mc:AlternateContent>
      </w:r>
      <w:r w:rsidR="000759BC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14720" behindDoc="0" locked="0" layoutInCell="1" allowOverlap="1" wp14:anchorId="6BE5E7AE" wp14:editId="5C2DD186">
                <wp:simplePos x="0" y="0"/>
                <wp:positionH relativeFrom="column">
                  <wp:posOffset>-685800</wp:posOffset>
                </wp:positionH>
                <wp:positionV relativeFrom="paragraph">
                  <wp:posOffset>169545</wp:posOffset>
                </wp:positionV>
                <wp:extent cx="6644640" cy="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8C786F" id="Straight Connector 14" o:spid="_x0000_s1026" style="position:absolute;z-index:25161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35pt" to="469.2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yfH+gEAAFg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" strokecolor="gray [1629]" strokeweight="1pt"/>
            </w:pict>
          </mc:Fallback>
        </mc:AlternateContent>
      </w:r>
      <w:r w:rsidR="00D842E1" w:rsidRPr="008605BA">
        <w:softHyphen/>
      </w:r>
      <w:r w:rsidR="00D842E1" w:rsidRPr="008605BA">
        <w:softHyphen/>
      </w:r>
    </w:p>
    <w:sectPr w:rsidR="0011567C" w:rsidRPr="008605BA" w:rsidSect="00EC3C3D">
      <w:pgSz w:w="11900" w:h="16840"/>
      <w:pgMar w:top="1440" w:right="1800" w:bottom="1440" w:left="180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942F8B" w14:textId="77777777" w:rsidR="00203418" w:rsidRDefault="00203418" w:rsidP="00595965">
      <w:r>
        <w:separator/>
      </w:r>
    </w:p>
  </w:endnote>
  <w:endnote w:type="continuationSeparator" w:id="0">
    <w:p w14:paraId="47B477BC" w14:textId="77777777" w:rsidR="00203418" w:rsidRDefault="00203418" w:rsidP="00595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BodoniFLF">
    <w:altName w:val="Calibri"/>
    <w:panose1 w:val="020B0604020202020204"/>
    <w:charset w:val="00"/>
    <w:family w:val="auto"/>
    <w:pitch w:val="variable"/>
    <w:sig w:usb0="80000003" w:usb1="00000000" w:usb2="00000000" w:usb3="00000000" w:csb0="00000001" w:csb1="00000000"/>
  </w:font>
  <w:font w:name="Oswald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2D498B" w14:textId="77777777" w:rsidR="00203418" w:rsidRDefault="00203418" w:rsidP="00595965">
      <w:r>
        <w:separator/>
      </w:r>
    </w:p>
  </w:footnote>
  <w:footnote w:type="continuationSeparator" w:id="0">
    <w:p w14:paraId="51AE4FA1" w14:textId="77777777" w:rsidR="00203418" w:rsidRDefault="00203418" w:rsidP="005959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C619C"/>
    <w:multiLevelType w:val="hybridMultilevel"/>
    <w:tmpl w:val="3D069476"/>
    <w:lvl w:ilvl="0" w:tplc="3C84EC3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725F1D"/>
    <w:multiLevelType w:val="hybridMultilevel"/>
    <w:tmpl w:val="3D287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B95E52"/>
    <w:multiLevelType w:val="hybridMultilevel"/>
    <w:tmpl w:val="84040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F5595B"/>
    <w:multiLevelType w:val="hybridMultilevel"/>
    <w:tmpl w:val="60BC8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9B5462"/>
    <w:multiLevelType w:val="hybridMultilevel"/>
    <w:tmpl w:val="EC564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BD1F3E"/>
    <w:multiLevelType w:val="hybridMultilevel"/>
    <w:tmpl w:val="97868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1"/>
  </w:num>
  <w:num w:numId="5">
    <w:abstractNumId w:val="8"/>
  </w:num>
  <w:num w:numId="6">
    <w:abstractNumId w:val="12"/>
  </w:num>
  <w:num w:numId="7">
    <w:abstractNumId w:val="0"/>
  </w:num>
  <w:num w:numId="8">
    <w:abstractNumId w:val="11"/>
  </w:num>
  <w:num w:numId="9">
    <w:abstractNumId w:val="10"/>
  </w:num>
  <w:num w:numId="10">
    <w:abstractNumId w:val="7"/>
  </w:num>
  <w:num w:numId="11">
    <w:abstractNumId w:val="5"/>
  </w:num>
  <w:num w:numId="12">
    <w:abstractNumId w:val="6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0NLEwNTI3NDAzMzVW0lEKTi0uzszPAykwrgUAk0ZJ2iwAAAA="/>
  </w:docVars>
  <w:rsids>
    <w:rsidRoot w:val="0011567C"/>
    <w:rsid w:val="0000633A"/>
    <w:rsid w:val="00006352"/>
    <w:rsid w:val="00007C56"/>
    <w:rsid w:val="00010511"/>
    <w:rsid w:val="000173CD"/>
    <w:rsid w:val="0003271B"/>
    <w:rsid w:val="000375A6"/>
    <w:rsid w:val="00037C2F"/>
    <w:rsid w:val="00042D6C"/>
    <w:rsid w:val="00045595"/>
    <w:rsid w:val="00045AE2"/>
    <w:rsid w:val="0005143B"/>
    <w:rsid w:val="00060B4A"/>
    <w:rsid w:val="000759BC"/>
    <w:rsid w:val="00084925"/>
    <w:rsid w:val="000A0966"/>
    <w:rsid w:val="000A1F32"/>
    <w:rsid w:val="000A4FC7"/>
    <w:rsid w:val="000A781D"/>
    <w:rsid w:val="000B7FEC"/>
    <w:rsid w:val="000D60C6"/>
    <w:rsid w:val="000E31E7"/>
    <w:rsid w:val="000E7099"/>
    <w:rsid w:val="000F6C7A"/>
    <w:rsid w:val="00106DC4"/>
    <w:rsid w:val="00107E70"/>
    <w:rsid w:val="00114280"/>
    <w:rsid w:val="0011567C"/>
    <w:rsid w:val="00117B70"/>
    <w:rsid w:val="00121422"/>
    <w:rsid w:val="00121C83"/>
    <w:rsid w:val="00122911"/>
    <w:rsid w:val="00124272"/>
    <w:rsid w:val="001242D6"/>
    <w:rsid w:val="0012660A"/>
    <w:rsid w:val="0013343F"/>
    <w:rsid w:val="001338C6"/>
    <w:rsid w:val="00134F6C"/>
    <w:rsid w:val="00135669"/>
    <w:rsid w:val="00155CB8"/>
    <w:rsid w:val="0016426A"/>
    <w:rsid w:val="00176DCB"/>
    <w:rsid w:val="001833FB"/>
    <w:rsid w:val="0018591E"/>
    <w:rsid w:val="001868AF"/>
    <w:rsid w:val="00190278"/>
    <w:rsid w:val="001A409F"/>
    <w:rsid w:val="001B3E41"/>
    <w:rsid w:val="001B68A0"/>
    <w:rsid w:val="001C726D"/>
    <w:rsid w:val="001D26AA"/>
    <w:rsid w:val="001E1F5A"/>
    <w:rsid w:val="001E238A"/>
    <w:rsid w:val="001F39D3"/>
    <w:rsid w:val="001F6E19"/>
    <w:rsid w:val="002004C3"/>
    <w:rsid w:val="00203418"/>
    <w:rsid w:val="002039B0"/>
    <w:rsid w:val="0020454A"/>
    <w:rsid w:val="002049D0"/>
    <w:rsid w:val="00212D40"/>
    <w:rsid w:val="002160C1"/>
    <w:rsid w:val="00222087"/>
    <w:rsid w:val="00222C57"/>
    <w:rsid w:val="002318CA"/>
    <w:rsid w:val="00232EFC"/>
    <w:rsid w:val="00235246"/>
    <w:rsid w:val="00243D39"/>
    <w:rsid w:val="002441C0"/>
    <w:rsid w:val="00257817"/>
    <w:rsid w:val="0026625A"/>
    <w:rsid w:val="00270A19"/>
    <w:rsid w:val="00276882"/>
    <w:rsid w:val="00276C17"/>
    <w:rsid w:val="00277BE0"/>
    <w:rsid w:val="002812DF"/>
    <w:rsid w:val="0029467E"/>
    <w:rsid w:val="00296D3F"/>
    <w:rsid w:val="002A078A"/>
    <w:rsid w:val="002A23D4"/>
    <w:rsid w:val="002A48BD"/>
    <w:rsid w:val="002B5B6B"/>
    <w:rsid w:val="002C62DC"/>
    <w:rsid w:val="002E47CB"/>
    <w:rsid w:val="002F0F27"/>
    <w:rsid w:val="002F1470"/>
    <w:rsid w:val="002F59E8"/>
    <w:rsid w:val="002F600B"/>
    <w:rsid w:val="00303FC7"/>
    <w:rsid w:val="00307197"/>
    <w:rsid w:val="003170A5"/>
    <w:rsid w:val="003228D3"/>
    <w:rsid w:val="00337BB5"/>
    <w:rsid w:val="0034048E"/>
    <w:rsid w:val="00342410"/>
    <w:rsid w:val="00344998"/>
    <w:rsid w:val="00347787"/>
    <w:rsid w:val="00351BE2"/>
    <w:rsid w:val="0035601F"/>
    <w:rsid w:val="00381DE6"/>
    <w:rsid w:val="003A435B"/>
    <w:rsid w:val="003B2316"/>
    <w:rsid w:val="003B4A04"/>
    <w:rsid w:val="003B619A"/>
    <w:rsid w:val="003C24F1"/>
    <w:rsid w:val="003D4FC8"/>
    <w:rsid w:val="003E1455"/>
    <w:rsid w:val="003E5139"/>
    <w:rsid w:val="003F0570"/>
    <w:rsid w:val="003F562D"/>
    <w:rsid w:val="00410A6D"/>
    <w:rsid w:val="00415D24"/>
    <w:rsid w:val="00420C79"/>
    <w:rsid w:val="00424918"/>
    <w:rsid w:val="00424C5B"/>
    <w:rsid w:val="00432A77"/>
    <w:rsid w:val="00441D16"/>
    <w:rsid w:val="004426B1"/>
    <w:rsid w:val="004517A3"/>
    <w:rsid w:val="00461ACE"/>
    <w:rsid w:val="0047173A"/>
    <w:rsid w:val="00476BDD"/>
    <w:rsid w:val="00492D10"/>
    <w:rsid w:val="00492F08"/>
    <w:rsid w:val="004A4C6C"/>
    <w:rsid w:val="004A7A71"/>
    <w:rsid w:val="004B2C26"/>
    <w:rsid w:val="004D7335"/>
    <w:rsid w:val="004F0248"/>
    <w:rsid w:val="004F5D66"/>
    <w:rsid w:val="00501EC1"/>
    <w:rsid w:val="00506921"/>
    <w:rsid w:val="0051518A"/>
    <w:rsid w:val="00517625"/>
    <w:rsid w:val="005260E1"/>
    <w:rsid w:val="005416A4"/>
    <w:rsid w:val="00541FC4"/>
    <w:rsid w:val="005451C0"/>
    <w:rsid w:val="0055008C"/>
    <w:rsid w:val="0055010B"/>
    <w:rsid w:val="005514A4"/>
    <w:rsid w:val="0055302B"/>
    <w:rsid w:val="00560AF6"/>
    <w:rsid w:val="0056239E"/>
    <w:rsid w:val="00571C55"/>
    <w:rsid w:val="005725E5"/>
    <w:rsid w:val="00574F70"/>
    <w:rsid w:val="00583D0F"/>
    <w:rsid w:val="00591E36"/>
    <w:rsid w:val="00594329"/>
    <w:rsid w:val="0059554B"/>
    <w:rsid w:val="00595965"/>
    <w:rsid w:val="005A3C21"/>
    <w:rsid w:val="005B506F"/>
    <w:rsid w:val="005B6A61"/>
    <w:rsid w:val="005C2784"/>
    <w:rsid w:val="005C2AB6"/>
    <w:rsid w:val="005D24BF"/>
    <w:rsid w:val="005D73EA"/>
    <w:rsid w:val="005E00F3"/>
    <w:rsid w:val="005E12F7"/>
    <w:rsid w:val="005F4A91"/>
    <w:rsid w:val="00600A64"/>
    <w:rsid w:val="00601BB8"/>
    <w:rsid w:val="00606026"/>
    <w:rsid w:val="00610356"/>
    <w:rsid w:val="00611CE2"/>
    <w:rsid w:val="0061337B"/>
    <w:rsid w:val="006137C5"/>
    <w:rsid w:val="00626595"/>
    <w:rsid w:val="00630FCE"/>
    <w:rsid w:val="00635300"/>
    <w:rsid w:val="0063558B"/>
    <w:rsid w:val="00641EE2"/>
    <w:rsid w:val="00642C7B"/>
    <w:rsid w:val="00644374"/>
    <w:rsid w:val="00651C92"/>
    <w:rsid w:val="00652F2A"/>
    <w:rsid w:val="00663BF7"/>
    <w:rsid w:val="00663FC7"/>
    <w:rsid w:val="00666F6D"/>
    <w:rsid w:val="006749FA"/>
    <w:rsid w:val="006753EA"/>
    <w:rsid w:val="006875CA"/>
    <w:rsid w:val="006A155C"/>
    <w:rsid w:val="006A7AE9"/>
    <w:rsid w:val="006B26EA"/>
    <w:rsid w:val="006B27BF"/>
    <w:rsid w:val="006C0AB3"/>
    <w:rsid w:val="006C0F85"/>
    <w:rsid w:val="006C1E3E"/>
    <w:rsid w:val="006C2980"/>
    <w:rsid w:val="006C7EBE"/>
    <w:rsid w:val="006D734D"/>
    <w:rsid w:val="006E603A"/>
    <w:rsid w:val="006E6DBE"/>
    <w:rsid w:val="006E7819"/>
    <w:rsid w:val="006F762F"/>
    <w:rsid w:val="007015E6"/>
    <w:rsid w:val="0071147C"/>
    <w:rsid w:val="0071203A"/>
    <w:rsid w:val="00715BFB"/>
    <w:rsid w:val="0071740A"/>
    <w:rsid w:val="0072196B"/>
    <w:rsid w:val="007236C3"/>
    <w:rsid w:val="0072652F"/>
    <w:rsid w:val="007276DC"/>
    <w:rsid w:val="00727AEF"/>
    <w:rsid w:val="00731062"/>
    <w:rsid w:val="00732A73"/>
    <w:rsid w:val="00741CB6"/>
    <w:rsid w:val="007444D1"/>
    <w:rsid w:val="007623C3"/>
    <w:rsid w:val="007637EF"/>
    <w:rsid w:val="00781E5E"/>
    <w:rsid w:val="00791B66"/>
    <w:rsid w:val="00794B59"/>
    <w:rsid w:val="007A26E3"/>
    <w:rsid w:val="007B12F3"/>
    <w:rsid w:val="007C145D"/>
    <w:rsid w:val="007C1F07"/>
    <w:rsid w:val="007C25B1"/>
    <w:rsid w:val="007C32B0"/>
    <w:rsid w:val="007C44D3"/>
    <w:rsid w:val="007C6079"/>
    <w:rsid w:val="007D3BD0"/>
    <w:rsid w:val="007D3D2B"/>
    <w:rsid w:val="007D442C"/>
    <w:rsid w:val="007D7700"/>
    <w:rsid w:val="007E3A73"/>
    <w:rsid w:val="007E5E8F"/>
    <w:rsid w:val="007F2E8D"/>
    <w:rsid w:val="008135B7"/>
    <w:rsid w:val="00816C40"/>
    <w:rsid w:val="00822801"/>
    <w:rsid w:val="008237AA"/>
    <w:rsid w:val="008323E4"/>
    <w:rsid w:val="008378EA"/>
    <w:rsid w:val="00841269"/>
    <w:rsid w:val="008416D2"/>
    <w:rsid w:val="00842924"/>
    <w:rsid w:val="00843FCB"/>
    <w:rsid w:val="00845856"/>
    <w:rsid w:val="008605BA"/>
    <w:rsid w:val="008633D2"/>
    <w:rsid w:val="00874773"/>
    <w:rsid w:val="0087590A"/>
    <w:rsid w:val="00881EBA"/>
    <w:rsid w:val="00884184"/>
    <w:rsid w:val="00887B5F"/>
    <w:rsid w:val="00887CAC"/>
    <w:rsid w:val="00891622"/>
    <w:rsid w:val="008B24F3"/>
    <w:rsid w:val="008B5AA9"/>
    <w:rsid w:val="008C5E7B"/>
    <w:rsid w:val="008D25C4"/>
    <w:rsid w:val="008D4BD7"/>
    <w:rsid w:val="008E032F"/>
    <w:rsid w:val="008E4BEF"/>
    <w:rsid w:val="008E72F1"/>
    <w:rsid w:val="008F0B79"/>
    <w:rsid w:val="008F28A7"/>
    <w:rsid w:val="008F62AA"/>
    <w:rsid w:val="00913822"/>
    <w:rsid w:val="009156B6"/>
    <w:rsid w:val="0091681E"/>
    <w:rsid w:val="00916C28"/>
    <w:rsid w:val="00920498"/>
    <w:rsid w:val="0092599A"/>
    <w:rsid w:val="00927BC7"/>
    <w:rsid w:val="009458B0"/>
    <w:rsid w:val="00951189"/>
    <w:rsid w:val="00951B16"/>
    <w:rsid w:val="00952B35"/>
    <w:rsid w:val="00960118"/>
    <w:rsid w:val="0096049D"/>
    <w:rsid w:val="00961F81"/>
    <w:rsid w:val="00965CCA"/>
    <w:rsid w:val="00973F1E"/>
    <w:rsid w:val="00985E55"/>
    <w:rsid w:val="009A031B"/>
    <w:rsid w:val="009A38D3"/>
    <w:rsid w:val="009A545C"/>
    <w:rsid w:val="009C298F"/>
    <w:rsid w:val="009C3163"/>
    <w:rsid w:val="009C6004"/>
    <w:rsid w:val="009C6942"/>
    <w:rsid w:val="009D091F"/>
    <w:rsid w:val="009D73B8"/>
    <w:rsid w:val="009E30B8"/>
    <w:rsid w:val="009E4E9D"/>
    <w:rsid w:val="009E7BAD"/>
    <w:rsid w:val="009F184C"/>
    <w:rsid w:val="009F60C1"/>
    <w:rsid w:val="009F69EC"/>
    <w:rsid w:val="00A00524"/>
    <w:rsid w:val="00A03519"/>
    <w:rsid w:val="00A04EE7"/>
    <w:rsid w:val="00A1323C"/>
    <w:rsid w:val="00A3216B"/>
    <w:rsid w:val="00A34838"/>
    <w:rsid w:val="00A37B2F"/>
    <w:rsid w:val="00A44F2E"/>
    <w:rsid w:val="00A45781"/>
    <w:rsid w:val="00A46F5C"/>
    <w:rsid w:val="00A50DE7"/>
    <w:rsid w:val="00A54096"/>
    <w:rsid w:val="00A575A0"/>
    <w:rsid w:val="00A66526"/>
    <w:rsid w:val="00A8613D"/>
    <w:rsid w:val="00AB266D"/>
    <w:rsid w:val="00AB35D8"/>
    <w:rsid w:val="00AC0AA1"/>
    <w:rsid w:val="00AC4E8B"/>
    <w:rsid w:val="00AC57B9"/>
    <w:rsid w:val="00AC5C5D"/>
    <w:rsid w:val="00AD10B6"/>
    <w:rsid w:val="00AD61AB"/>
    <w:rsid w:val="00AD7FE5"/>
    <w:rsid w:val="00AE2C07"/>
    <w:rsid w:val="00AE79C0"/>
    <w:rsid w:val="00AF16A6"/>
    <w:rsid w:val="00AF29A0"/>
    <w:rsid w:val="00B01ABE"/>
    <w:rsid w:val="00B023F7"/>
    <w:rsid w:val="00B02C72"/>
    <w:rsid w:val="00B100AE"/>
    <w:rsid w:val="00B12AEA"/>
    <w:rsid w:val="00B143CC"/>
    <w:rsid w:val="00B21243"/>
    <w:rsid w:val="00B21EE3"/>
    <w:rsid w:val="00B22453"/>
    <w:rsid w:val="00B2436A"/>
    <w:rsid w:val="00B246B8"/>
    <w:rsid w:val="00B26600"/>
    <w:rsid w:val="00B31CB9"/>
    <w:rsid w:val="00B3505D"/>
    <w:rsid w:val="00B46D2A"/>
    <w:rsid w:val="00B50E71"/>
    <w:rsid w:val="00B5207A"/>
    <w:rsid w:val="00B71AE2"/>
    <w:rsid w:val="00B749FE"/>
    <w:rsid w:val="00B81ABD"/>
    <w:rsid w:val="00B8322E"/>
    <w:rsid w:val="00B91EAD"/>
    <w:rsid w:val="00BA0349"/>
    <w:rsid w:val="00BA7704"/>
    <w:rsid w:val="00BB1B1D"/>
    <w:rsid w:val="00BB2FE3"/>
    <w:rsid w:val="00BC2748"/>
    <w:rsid w:val="00BC5FD6"/>
    <w:rsid w:val="00BC7658"/>
    <w:rsid w:val="00BE1F30"/>
    <w:rsid w:val="00BE3967"/>
    <w:rsid w:val="00BF57DC"/>
    <w:rsid w:val="00C00542"/>
    <w:rsid w:val="00C0155D"/>
    <w:rsid w:val="00C015E8"/>
    <w:rsid w:val="00C03B55"/>
    <w:rsid w:val="00C05BB8"/>
    <w:rsid w:val="00C0671A"/>
    <w:rsid w:val="00C07F4D"/>
    <w:rsid w:val="00C161DD"/>
    <w:rsid w:val="00C20D02"/>
    <w:rsid w:val="00C22813"/>
    <w:rsid w:val="00C246D1"/>
    <w:rsid w:val="00C44003"/>
    <w:rsid w:val="00C47B71"/>
    <w:rsid w:val="00C52163"/>
    <w:rsid w:val="00C64023"/>
    <w:rsid w:val="00C66153"/>
    <w:rsid w:val="00C6752C"/>
    <w:rsid w:val="00C73FB3"/>
    <w:rsid w:val="00C80D29"/>
    <w:rsid w:val="00C83835"/>
    <w:rsid w:val="00C84F24"/>
    <w:rsid w:val="00C85869"/>
    <w:rsid w:val="00C86C1C"/>
    <w:rsid w:val="00C92075"/>
    <w:rsid w:val="00C95E14"/>
    <w:rsid w:val="00C97380"/>
    <w:rsid w:val="00CA40A5"/>
    <w:rsid w:val="00CB4FB7"/>
    <w:rsid w:val="00CB7D0E"/>
    <w:rsid w:val="00CC317F"/>
    <w:rsid w:val="00CC66F2"/>
    <w:rsid w:val="00CD42D0"/>
    <w:rsid w:val="00CE0B04"/>
    <w:rsid w:val="00CE563A"/>
    <w:rsid w:val="00CE6930"/>
    <w:rsid w:val="00CE6E2D"/>
    <w:rsid w:val="00CF524F"/>
    <w:rsid w:val="00D001F5"/>
    <w:rsid w:val="00D004E9"/>
    <w:rsid w:val="00D04F50"/>
    <w:rsid w:val="00D17CFB"/>
    <w:rsid w:val="00D17DC9"/>
    <w:rsid w:val="00D226D3"/>
    <w:rsid w:val="00D25B43"/>
    <w:rsid w:val="00D2636E"/>
    <w:rsid w:val="00D27777"/>
    <w:rsid w:val="00D30E7D"/>
    <w:rsid w:val="00D30FB9"/>
    <w:rsid w:val="00D31E12"/>
    <w:rsid w:val="00D32693"/>
    <w:rsid w:val="00D335DF"/>
    <w:rsid w:val="00D3474C"/>
    <w:rsid w:val="00D46F67"/>
    <w:rsid w:val="00D510B3"/>
    <w:rsid w:val="00D62965"/>
    <w:rsid w:val="00D63C28"/>
    <w:rsid w:val="00D649BB"/>
    <w:rsid w:val="00D75680"/>
    <w:rsid w:val="00D75B3E"/>
    <w:rsid w:val="00D768F9"/>
    <w:rsid w:val="00D842E1"/>
    <w:rsid w:val="00D85C28"/>
    <w:rsid w:val="00D86EA5"/>
    <w:rsid w:val="00D93B96"/>
    <w:rsid w:val="00D94AED"/>
    <w:rsid w:val="00DA23A3"/>
    <w:rsid w:val="00DA2C80"/>
    <w:rsid w:val="00DB06D2"/>
    <w:rsid w:val="00DB09FD"/>
    <w:rsid w:val="00DC1CDE"/>
    <w:rsid w:val="00DD4629"/>
    <w:rsid w:val="00DE0060"/>
    <w:rsid w:val="00DE13EE"/>
    <w:rsid w:val="00DE1958"/>
    <w:rsid w:val="00E03E3C"/>
    <w:rsid w:val="00E1037F"/>
    <w:rsid w:val="00E14D81"/>
    <w:rsid w:val="00E2032F"/>
    <w:rsid w:val="00E3448D"/>
    <w:rsid w:val="00E40F9B"/>
    <w:rsid w:val="00E432BC"/>
    <w:rsid w:val="00E535E7"/>
    <w:rsid w:val="00E54562"/>
    <w:rsid w:val="00E57455"/>
    <w:rsid w:val="00E57638"/>
    <w:rsid w:val="00E6259F"/>
    <w:rsid w:val="00E65C16"/>
    <w:rsid w:val="00E707EC"/>
    <w:rsid w:val="00E75328"/>
    <w:rsid w:val="00E81FCB"/>
    <w:rsid w:val="00E82592"/>
    <w:rsid w:val="00E84698"/>
    <w:rsid w:val="00E93B0F"/>
    <w:rsid w:val="00EA21F0"/>
    <w:rsid w:val="00EB057D"/>
    <w:rsid w:val="00EB4B33"/>
    <w:rsid w:val="00EB543A"/>
    <w:rsid w:val="00EB6DAC"/>
    <w:rsid w:val="00EB7524"/>
    <w:rsid w:val="00EC35DB"/>
    <w:rsid w:val="00EC3C3D"/>
    <w:rsid w:val="00EC6CCD"/>
    <w:rsid w:val="00ED6AF9"/>
    <w:rsid w:val="00EE0152"/>
    <w:rsid w:val="00EF093A"/>
    <w:rsid w:val="00EF16D9"/>
    <w:rsid w:val="00F01CA5"/>
    <w:rsid w:val="00F034AA"/>
    <w:rsid w:val="00F05AE9"/>
    <w:rsid w:val="00F104BC"/>
    <w:rsid w:val="00F10C33"/>
    <w:rsid w:val="00F146A8"/>
    <w:rsid w:val="00F27D44"/>
    <w:rsid w:val="00F33262"/>
    <w:rsid w:val="00F3406D"/>
    <w:rsid w:val="00F35C42"/>
    <w:rsid w:val="00F377AC"/>
    <w:rsid w:val="00F42AF8"/>
    <w:rsid w:val="00F47464"/>
    <w:rsid w:val="00F4764E"/>
    <w:rsid w:val="00F558CE"/>
    <w:rsid w:val="00F55DE1"/>
    <w:rsid w:val="00F6419F"/>
    <w:rsid w:val="00F678BC"/>
    <w:rsid w:val="00F70526"/>
    <w:rsid w:val="00F7322B"/>
    <w:rsid w:val="00F936F5"/>
    <w:rsid w:val="00F94817"/>
    <w:rsid w:val="00F979D5"/>
    <w:rsid w:val="00FA1DA5"/>
    <w:rsid w:val="00FA6A05"/>
    <w:rsid w:val="00FB0BE4"/>
    <w:rsid w:val="00FB7058"/>
    <w:rsid w:val="00FC713E"/>
    <w:rsid w:val="00FE5EDC"/>
    <w:rsid w:val="00FE69F1"/>
    <w:rsid w:val="00FF5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7211DF"/>
  <w14:defaultImageDpi w14:val="330"/>
  <w15:docId w15:val="{52787663-D1F9-4186-9F94-9831D292D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965"/>
  </w:style>
  <w:style w:type="paragraph" w:styleId="Footer">
    <w:name w:val="footer"/>
    <w:basedOn w:val="Normal"/>
    <w:link w:val="Foot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965"/>
  </w:style>
  <w:style w:type="character" w:styleId="Hyperlink">
    <w:name w:val="Hyperlink"/>
    <w:basedOn w:val="DefaultParagraphFont"/>
    <w:uiPriority w:val="99"/>
    <w:unhideWhenUsed/>
    <w:rsid w:val="00EA21F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426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6426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8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9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/Users/cesarsanchez-vegas/trilogy/class-content/Updated-Portfolio/index.html" TargetMode="External"/><Relationship Id="rId13" Type="http://schemas.openxmlformats.org/officeDocument/2006/relationships/hyperlink" Target="https://github.com/cesvg123" TargetMode="External"/><Relationship Id="rId18" Type="http://schemas.openxmlformats.org/officeDocument/2006/relationships/hyperlink" Target="https://cesvg123.github.io/Updated-Portfolio/inde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jwmann13.github.io/pain-management-portal/index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cesvg123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cesvg123.github.io/Updated-Portfolio/index.html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jwmann13.github.io/pain-management-portal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0EFFE6-570F-3A4F-8E02-BD86AB8EA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</Words>
  <Characters>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sa  Gomes</dc:creator>
  <cp:lastModifiedBy>Microsoft Office User</cp:lastModifiedBy>
  <cp:revision>2</cp:revision>
  <cp:lastPrinted>2019-11-07T15:14:00Z</cp:lastPrinted>
  <dcterms:created xsi:type="dcterms:W3CDTF">2019-11-12T18:18:00Z</dcterms:created>
  <dcterms:modified xsi:type="dcterms:W3CDTF">2019-11-12T18:18:00Z</dcterms:modified>
</cp:coreProperties>
</file>